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CC37D" w14:textId="263BD3B8" w:rsidR="00A26297" w:rsidRDefault="00735F17" w:rsidP="00735F17">
      <w:pPr>
        <w:jc w:val="center"/>
        <w:rPr>
          <w:rFonts w:ascii="Times New Roman" w:hAnsi="Times New Roman" w:cs="Times New Roman"/>
          <w:b/>
          <w:bCs/>
          <w:sz w:val="28"/>
          <w:szCs w:val="28"/>
          <w:lang w:val="en-US"/>
        </w:rPr>
      </w:pPr>
      <w:r w:rsidRPr="00735F17">
        <w:rPr>
          <w:rFonts w:ascii="Times New Roman" w:hAnsi="Times New Roman" w:cs="Times New Roman"/>
          <w:b/>
          <w:bCs/>
          <w:sz w:val="28"/>
          <w:szCs w:val="28"/>
          <w:lang w:val="en-US"/>
        </w:rPr>
        <w:t>4.0 System Analysis and Design – Data Based</w:t>
      </w:r>
    </w:p>
    <w:p w14:paraId="6035F449" w14:textId="626ED89F" w:rsidR="00735F17" w:rsidRDefault="00735F17" w:rsidP="00735F17">
      <w:pPr>
        <w:rPr>
          <w:rFonts w:ascii="Times New Roman" w:hAnsi="Times New Roman" w:cs="Times New Roman"/>
          <w:b/>
          <w:bCs/>
          <w:sz w:val="24"/>
          <w:szCs w:val="24"/>
          <w:lang w:val="en-US"/>
        </w:rPr>
      </w:pPr>
      <w:r>
        <w:rPr>
          <w:rFonts w:ascii="Times New Roman" w:hAnsi="Times New Roman" w:cs="Times New Roman"/>
          <w:b/>
          <w:bCs/>
          <w:sz w:val="24"/>
          <w:szCs w:val="24"/>
          <w:lang w:val="en-US"/>
        </w:rPr>
        <w:t>4.1 Data Modeling</w:t>
      </w:r>
    </w:p>
    <w:p w14:paraId="517928D2" w14:textId="1F302264" w:rsidR="00735F17" w:rsidRDefault="00735F17" w:rsidP="00735F17">
      <w:pPr>
        <w:rPr>
          <w:rFonts w:ascii="Times New Roman" w:hAnsi="Times New Roman" w:cs="Times New Roman"/>
          <w:b/>
          <w:bCs/>
          <w:sz w:val="24"/>
          <w:szCs w:val="24"/>
          <w:lang w:val="en-US"/>
        </w:rPr>
      </w:pPr>
      <w:r>
        <w:rPr>
          <w:rFonts w:ascii="Times New Roman" w:hAnsi="Times New Roman" w:cs="Times New Roman"/>
          <w:b/>
          <w:bCs/>
          <w:sz w:val="24"/>
          <w:szCs w:val="24"/>
          <w:lang w:val="en-US"/>
        </w:rPr>
        <w:tab/>
        <w:t>4.1.1 Data Dictionary</w:t>
      </w:r>
    </w:p>
    <w:p w14:paraId="14A41EF0" w14:textId="6C8D9735" w:rsidR="00735F17" w:rsidRPr="00BA0156" w:rsidRDefault="00735F17" w:rsidP="00BA0156">
      <w:pPr>
        <w:pStyle w:val="ListParagraph"/>
        <w:numPr>
          <w:ilvl w:val="0"/>
          <w:numId w:val="2"/>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735F17" w14:paraId="33D5D0D6" w14:textId="77777777" w:rsidTr="00735F17">
        <w:trPr>
          <w:trHeight w:val="277"/>
          <w:jc w:val="center"/>
        </w:trPr>
        <w:tc>
          <w:tcPr>
            <w:tcW w:w="1814" w:type="dxa"/>
          </w:tcPr>
          <w:p w14:paraId="3E5FF92B" w14:textId="5C7A98AE"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3A15916C" w14:textId="79AF4311"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02E6BF91" w14:textId="77BD6A35"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694FC217" w14:textId="49AD299B"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735F17" w14:paraId="2594E02B" w14:textId="77777777" w:rsidTr="00735F17">
        <w:trPr>
          <w:trHeight w:val="488"/>
          <w:jc w:val="center"/>
        </w:trPr>
        <w:tc>
          <w:tcPr>
            <w:tcW w:w="1814" w:type="dxa"/>
          </w:tcPr>
          <w:p w14:paraId="2CB9827A" w14:textId="1321EFA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7789841E" w14:textId="4E05E95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ID</w:t>
            </w:r>
          </w:p>
        </w:tc>
        <w:tc>
          <w:tcPr>
            <w:tcW w:w="1814" w:type="dxa"/>
          </w:tcPr>
          <w:p w14:paraId="63CF48E7" w14:textId="41374D6B"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222CA3CE" w14:textId="1FB2DEF4"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735F17" w14:paraId="636C708D" w14:textId="77777777" w:rsidTr="00735F17">
        <w:trPr>
          <w:trHeight w:val="237"/>
          <w:jc w:val="center"/>
        </w:trPr>
        <w:tc>
          <w:tcPr>
            <w:tcW w:w="1814" w:type="dxa"/>
          </w:tcPr>
          <w:p w14:paraId="5B688C4A" w14:textId="17F2E8E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814" w:type="dxa"/>
          </w:tcPr>
          <w:p w14:paraId="65F1E6C8" w14:textId="55875472"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w:t>
            </w:r>
            <w:r w:rsidR="00E65610">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
        </w:tc>
        <w:tc>
          <w:tcPr>
            <w:tcW w:w="1814" w:type="dxa"/>
          </w:tcPr>
          <w:p w14:paraId="54DAD556" w14:textId="297D3516"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6A373801" w14:textId="2C1FF13C"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4DF6A813" w14:textId="77777777" w:rsidTr="00735F17">
        <w:trPr>
          <w:trHeight w:val="237"/>
          <w:jc w:val="center"/>
        </w:trPr>
        <w:tc>
          <w:tcPr>
            <w:tcW w:w="1814" w:type="dxa"/>
          </w:tcPr>
          <w:p w14:paraId="5226CA88" w14:textId="5CDDB198"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814" w:type="dxa"/>
          </w:tcPr>
          <w:p w14:paraId="11A9AD65" w14:textId="0183C2C6"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814" w:type="dxa"/>
          </w:tcPr>
          <w:p w14:paraId="3534A02B" w14:textId="7E325C91"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3EF16684" w14:textId="099ECF91"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735F17" w14:paraId="439DD97F" w14:textId="77777777" w:rsidTr="00735F17">
        <w:trPr>
          <w:trHeight w:val="237"/>
          <w:jc w:val="center"/>
        </w:trPr>
        <w:tc>
          <w:tcPr>
            <w:tcW w:w="1814" w:type="dxa"/>
          </w:tcPr>
          <w:p w14:paraId="0A9ABDBE" w14:textId="3FF2FF9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814" w:type="dxa"/>
          </w:tcPr>
          <w:p w14:paraId="4FC8698C" w14:textId="3F3B9AAE"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814" w:type="dxa"/>
          </w:tcPr>
          <w:p w14:paraId="6D6DD785" w14:textId="1BD7081D"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29F1FDAF" w14:textId="3911621B"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735F17" w14:paraId="6E00325E" w14:textId="77777777" w:rsidTr="00735F17">
        <w:trPr>
          <w:trHeight w:val="237"/>
          <w:jc w:val="center"/>
        </w:trPr>
        <w:tc>
          <w:tcPr>
            <w:tcW w:w="1814" w:type="dxa"/>
          </w:tcPr>
          <w:p w14:paraId="19C56756" w14:textId="18992B99"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814" w:type="dxa"/>
          </w:tcPr>
          <w:p w14:paraId="451A010B" w14:textId="60F51764"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814" w:type="dxa"/>
          </w:tcPr>
          <w:p w14:paraId="11A6E2AF" w14:textId="4B52D2CE"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4A530554" w14:textId="6AED86B0"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43C250F0" w14:textId="77777777" w:rsidTr="00735F17">
        <w:trPr>
          <w:trHeight w:val="237"/>
          <w:jc w:val="center"/>
        </w:trPr>
        <w:tc>
          <w:tcPr>
            <w:tcW w:w="1814" w:type="dxa"/>
          </w:tcPr>
          <w:p w14:paraId="1F138BF3" w14:textId="38DF734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814" w:type="dxa"/>
          </w:tcPr>
          <w:p w14:paraId="4BEC9BDB" w14:textId="707BBC6F"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814" w:type="dxa"/>
          </w:tcPr>
          <w:p w14:paraId="4F23EB56" w14:textId="1A636C2F"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300826B9" w14:textId="355508D2"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1EE56C9A" w14:textId="77777777" w:rsidTr="00735F17">
        <w:trPr>
          <w:trHeight w:val="237"/>
          <w:jc w:val="center"/>
        </w:trPr>
        <w:tc>
          <w:tcPr>
            <w:tcW w:w="1814" w:type="dxa"/>
          </w:tcPr>
          <w:p w14:paraId="38A47785" w14:textId="6F55AD9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814" w:type="dxa"/>
          </w:tcPr>
          <w:p w14:paraId="1889EBEE" w14:textId="1304C3FD"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814" w:type="dxa"/>
          </w:tcPr>
          <w:p w14:paraId="7E2CCF4A" w14:textId="2CEE487A"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814" w:type="dxa"/>
          </w:tcPr>
          <w:p w14:paraId="1819552D" w14:textId="1A4035EF"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63EF8D16" w14:textId="77777777" w:rsidTr="00735F17">
        <w:trPr>
          <w:trHeight w:val="325"/>
          <w:jc w:val="center"/>
        </w:trPr>
        <w:tc>
          <w:tcPr>
            <w:tcW w:w="1814" w:type="dxa"/>
          </w:tcPr>
          <w:p w14:paraId="74063400" w14:textId="780466B2"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814" w:type="dxa"/>
          </w:tcPr>
          <w:p w14:paraId="2D05D36B" w14:textId="4FE686C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814" w:type="dxa"/>
          </w:tcPr>
          <w:p w14:paraId="538C8D9B" w14:textId="4C5F31BC"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814" w:type="dxa"/>
          </w:tcPr>
          <w:p w14:paraId="52215610" w14:textId="2C61DCE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F58B2" w14:paraId="7F7B385E" w14:textId="77777777" w:rsidTr="00735F17">
        <w:trPr>
          <w:trHeight w:val="325"/>
          <w:jc w:val="center"/>
        </w:trPr>
        <w:tc>
          <w:tcPr>
            <w:tcW w:w="1814" w:type="dxa"/>
          </w:tcPr>
          <w:p w14:paraId="5E39B796" w14:textId="352E6CDA"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814" w:type="dxa"/>
          </w:tcPr>
          <w:p w14:paraId="6744D254" w14:textId="7EC9D931"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814" w:type="dxa"/>
          </w:tcPr>
          <w:p w14:paraId="5645BC60" w14:textId="3FA83EA2"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814" w:type="dxa"/>
          </w:tcPr>
          <w:p w14:paraId="4C58A33D" w14:textId="347793BC"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F58B2" w14:paraId="7EA5BCD2" w14:textId="77777777" w:rsidTr="00735F17">
        <w:trPr>
          <w:trHeight w:val="325"/>
          <w:jc w:val="center"/>
        </w:trPr>
        <w:tc>
          <w:tcPr>
            <w:tcW w:w="1814" w:type="dxa"/>
          </w:tcPr>
          <w:p w14:paraId="7EC92389" w14:textId="21D360AA"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814" w:type="dxa"/>
          </w:tcPr>
          <w:p w14:paraId="05653875" w14:textId="3E553A6E"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814" w:type="dxa"/>
          </w:tcPr>
          <w:p w14:paraId="17339362" w14:textId="701BB064"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814" w:type="dxa"/>
          </w:tcPr>
          <w:p w14:paraId="30A9D6E4" w14:textId="714AE290"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474AA2" w14:paraId="75BC23C7" w14:textId="77777777" w:rsidTr="00735F17">
        <w:trPr>
          <w:trHeight w:val="325"/>
          <w:jc w:val="center"/>
        </w:trPr>
        <w:tc>
          <w:tcPr>
            <w:tcW w:w="1814" w:type="dxa"/>
          </w:tcPr>
          <w:p w14:paraId="1B7E4637" w14:textId="460FE7C6" w:rsidR="00474AA2" w:rsidRDefault="00474AA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11</w:t>
            </w:r>
          </w:p>
        </w:tc>
        <w:tc>
          <w:tcPr>
            <w:tcW w:w="1814" w:type="dxa"/>
          </w:tcPr>
          <w:p w14:paraId="56587243" w14:textId="3FE2FDF9" w:rsidR="00474AA2" w:rsidRDefault="00A333C6" w:rsidP="00735F17">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Is_Admin</w:t>
            </w:r>
            <w:proofErr w:type="spellEnd"/>
          </w:p>
        </w:tc>
        <w:tc>
          <w:tcPr>
            <w:tcW w:w="1814" w:type="dxa"/>
          </w:tcPr>
          <w:p w14:paraId="1A245CB8" w14:textId="55865F1E" w:rsidR="00474AA2" w:rsidRDefault="00474AA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Boolean</w:t>
            </w:r>
          </w:p>
        </w:tc>
        <w:tc>
          <w:tcPr>
            <w:tcW w:w="1814" w:type="dxa"/>
          </w:tcPr>
          <w:p w14:paraId="0005B34C" w14:textId="56403402" w:rsidR="00474AA2" w:rsidRDefault="00474AA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bl>
    <w:p w14:paraId="4AF36B0E" w14:textId="77777777" w:rsidR="00735F17" w:rsidRDefault="00735F17" w:rsidP="00735F17">
      <w:pPr>
        <w:rPr>
          <w:rFonts w:ascii="Times New Roman" w:hAnsi="Times New Roman" w:cs="Times New Roman"/>
          <w:b/>
          <w:bCs/>
          <w:sz w:val="24"/>
          <w:szCs w:val="24"/>
          <w:lang w:val="en-US"/>
        </w:rPr>
      </w:pPr>
    </w:p>
    <w:p w14:paraId="64834CD9" w14:textId="067E6D03" w:rsidR="00735F17" w:rsidRPr="00BA0156" w:rsidRDefault="00735F17" w:rsidP="00BA0156">
      <w:pPr>
        <w:pStyle w:val="ListParagraph"/>
        <w:numPr>
          <w:ilvl w:val="0"/>
          <w:numId w:val="2"/>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Admin Login</w:t>
      </w:r>
    </w:p>
    <w:tbl>
      <w:tblPr>
        <w:tblStyle w:val="TableGrid"/>
        <w:tblW w:w="0" w:type="auto"/>
        <w:tblInd w:w="1221" w:type="dxa"/>
        <w:tblLook w:val="04A0" w:firstRow="1" w:lastRow="0" w:firstColumn="1" w:lastColumn="0" w:noHBand="0" w:noVBand="1"/>
      </w:tblPr>
      <w:tblGrid>
        <w:gridCol w:w="1739"/>
        <w:gridCol w:w="1739"/>
        <w:gridCol w:w="1739"/>
        <w:gridCol w:w="1739"/>
      </w:tblGrid>
      <w:tr w:rsidR="00735F17" w14:paraId="0B32088F" w14:textId="77777777" w:rsidTr="001D60AE">
        <w:trPr>
          <w:trHeight w:val="288"/>
        </w:trPr>
        <w:tc>
          <w:tcPr>
            <w:tcW w:w="1739" w:type="dxa"/>
          </w:tcPr>
          <w:p w14:paraId="35954125" w14:textId="26B7739D" w:rsidR="00735F17" w:rsidRDefault="00735F17" w:rsidP="00735F17">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739" w:type="dxa"/>
          </w:tcPr>
          <w:p w14:paraId="39F0EB34" w14:textId="01976042" w:rsidR="00735F17" w:rsidRDefault="00735F17" w:rsidP="00735F17">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739" w:type="dxa"/>
          </w:tcPr>
          <w:p w14:paraId="6A7BFDA8" w14:textId="4F8A9CB5" w:rsidR="00735F17" w:rsidRDefault="00735F17" w:rsidP="00735F17">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739" w:type="dxa"/>
          </w:tcPr>
          <w:p w14:paraId="31BF1915" w14:textId="0293AE4F" w:rsidR="00735F17" w:rsidRDefault="00735F17" w:rsidP="00735F17">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735F17" w14:paraId="6BCD79F9" w14:textId="77777777" w:rsidTr="001D60AE">
        <w:trPr>
          <w:trHeight w:val="288"/>
        </w:trPr>
        <w:tc>
          <w:tcPr>
            <w:tcW w:w="1739" w:type="dxa"/>
          </w:tcPr>
          <w:p w14:paraId="197F05D5" w14:textId="38A062AC"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739" w:type="dxa"/>
          </w:tcPr>
          <w:p w14:paraId="390F727A" w14:textId="506DEC3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Admin ID</w:t>
            </w:r>
          </w:p>
        </w:tc>
        <w:tc>
          <w:tcPr>
            <w:tcW w:w="1739" w:type="dxa"/>
          </w:tcPr>
          <w:p w14:paraId="20A791B5" w14:textId="26FBC80C"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739" w:type="dxa"/>
          </w:tcPr>
          <w:p w14:paraId="578D88FF" w14:textId="026BA121"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735F17" w14:paraId="1A8FF07D" w14:textId="77777777" w:rsidTr="001D60AE">
        <w:trPr>
          <w:trHeight w:val="288"/>
        </w:trPr>
        <w:tc>
          <w:tcPr>
            <w:tcW w:w="1739" w:type="dxa"/>
          </w:tcPr>
          <w:p w14:paraId="44CD2F68" w14:textId="7BF63E3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739" w:type="dxa"/>
          </w:tcPr>
          <w:p w14:paraId="0EA07CA1" w14:textId="7DFBA1F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739" w:type="dxa"/>
          </w:tcPr>
          <w:p w14:paraId="3DD9E9C8" w14:textId="3D6773BB"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739" w:type="dxa"/>
          </w:tcPr>
          <w:p w14:paraId="6BEA6775" w14:textId="71316803" w:rsidR="00735F17"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44BCD290" w14:textId="77777777" w:rsidR="00735F17" w:rsidRDefault="00735F17" w:rsidP="00735F17">
      <w:pPr>
        <w:rPr>
          <w:rFonts w:ascii="Times New Roman" w:hAnsi="Times New Roman" w:cs="Times New Roman"/>
          <w:b/>
          <w:bCs/>
          <w:sz w:val="24"/>
          <w:szCs w:val="24"/>
          <w:lang w:val="en-US"/>
        </w:rPr>
      </w:pPr>
    </w:p>
    <w:p w14:paraId="7DD252EA" w14:textId="221959BB" w:rsidR="001D60AE" w:rsidRPr="00BA0156" w:rsidRDefault="00735F17" w:rsidP="00BA0156">
      <w:pPr>
        <w:pStyle w:val="ListParagraph"/>
        <w:numPr>
          <w:ilvl w:val="0"/>
          <w:numId w:val="2"/>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Academic Informati</w:t>
      </w:r>
      <w:r w:rsidR="001D60AE" w:rsidRPr="00BA0156">
        <w:rPr>
          <w:rFonts w:ascii="Times New Roman" w:hAnsi="Times New Roman" w:cs="Times New Roman"/>
          <w:b/>
          <w:bCs/>
          <w:sz w:val="24"/>
          <w:szCs w:val="24"/>
          <w:lang w:val="en-US"/>
        </w:rPr>
        <w:t>on</w:t>
      </w:r>
    </w:p>
    <w:tbl>
      <w:tblPr>
        <w:tblStyle w:val="TableGrid"/>
        <w:tblW w:w="0" w:type="auto"/>
        <w:tblInd w:w="1129" w:type="dxa"/>
        <w:tblLook w:val="04A0" w:firstRow="1" w:lastRow="0" w:firstColumn="1" w:lastColumn="0" w:noHBand="0" w:noVBand="1"/>
      </w:tblPr>
      <w:tblGrid>
        <w:gridCol w:w="2279"/>
        <w:gridCol w:w="1997"/>
        <w:gridCol w:w="1998"/>
        <w:gridCol w:w="1998"/>
      </w:tblGrid>
      <w:tr w:rsidR="001D60AE" w14:paraId="3A47964A" w14:textId="77777777" w:rsidTr="00E65610">
        <w:trPr>
          <w:trHeight w:val="294"/>
        </w:trPr>
        <w:tc>
          <w:tcPr>
            <w:tcW w:w="2279" w:type="dxa"/>
          </w:tcPr>
          <w:p w14:paraId="5172DB63" w14:textId="17EFF0A5"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3E5750C9" w14:textId="06C8FF0B"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6C31778" w14:textId="3CC5AAF7"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7568385F" w14:textId="712FEECD"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1D60AE" w14:paraId="5E9C8375" w14:textId="77777777" w:rsidTr="00E65610">
        <w:trPr>
          <w:trHeight w:val="606"/>
        </w:trPr>
        <w:tc>
          <w:tcPr>
            <w:tcW w:w="2279" w:type="dxa"/>
          </w:tcPr>
          <w:p w14:paraId="675D5F6F" w14:textId="56E90FCE"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1</w:t>
            </w:r>
          </w:p>
        </w:tc>
        <w:tc>
          <w:tcPr>
            <w:tcW w:w="1997" w:type="dxa"/>
          </w:tcPr>
          <w:p w14:paraId="04231B44" w14:textId="033BBAF3"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stitute_ID</w:t>
            </w:r>
          </w:p>
        </w:tc>
        <w:tc>
          <w:tcPr>
            <w:tcW w:w="1998" w:type="dxa"/>
          </w:tcPr>
          <w:p w14:paraId="51D9AF6F" w14:textId="3B34DB73"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t</w:t>
            </w:r>
          </w:p>
        </w:tc>
        <w:tc>
          <w:tcPr>
            <w:tcW w:w="1998" w:type="dxa"/>
          </w:tcPr>
          <w:p w14:paraId="272C03DA" w14:textId="79E2C5A0"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Primary,</w:t>
            </w:r>
            <w:r w:rsidR="00E65610">
              <w:rPr>
                <w:rFonts w:ascii="Times New Roman" w:hAnsi="Times New Roman" w:cs="Times New Roman"/>
                <w:sz w:val="24"/>
                <w:szCs w:val="24"/>
                <w:lang w:val="en-US"/>
              </w:rPr>
              <w:t xml:space="preserve"> </w:t>
            </w:r>
            <w:r w:rsidRPr="001D60AE">
              <w:rPr>
                <w:rFonts w:ascii="Times New Roman" w:hAnsi="Times New Roman" w:cs="Times New Roman"/>
                <w:sz w:val="24"/>
                <w:szCs w:val="24"/>
                <w:lang w:val="en-US"/>
              </w:rPr>
              <w:t>Auto Increment</w:t>
            </w:r>
          </w:p>
        </w:tc>
      </w:tr>
      <w:tr w:rsidR="001D60AE" w14:paraId="0B074C07" w14:textId="77777777" w:rsidTr="00E65610">
        <w:trPr>
          <w:trHeight w:val="294"/>
        </w:trPr>
        <w:tc>
          <w:tcPr>
            <w:tcW w:w="2279" w:type="dxa"/>
          </w:tcPr>
          <w:p w14:paraId="356C015C" w14:textId="461029E0"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2</w:t>
            </w:r>
          </w:p>
        </w:tc>
        <w:tc>
          <w:tcPr>
            <w:tcW w:w="1997" w:type="dxa"/>
          </w:tcPr>
          <w:p w14:paraId="0B7D08CE" w14:textId="2B029FE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stitute_Name</w:t>
            </w:r>
          </w:p>
        </w:tc>
        <w:tc>
          <w:tcPr>
            <w:tcW w:w="1998" w:type="dxa"/>
          </w:tcPr>
          <w:p w14:paraId="56C78D44" w14:textId="408A101D"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Varchar</w:t>
            </w:r>
          </w:p>
        </w:tc>
        <w:tc>
          <w:tcPr>
            <w:tcW w:w="1998" w:type="dxa"/>
          </w:tcPr>
          <w:p w14:paraId="40836004" w14:textId="0E7F1234" w:rsidR="00E65610" w:rsidRPr="001D60AE" w:rsidRDefault="001D60AE"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E65610" w14:paraId="1B1482E4" w14:textId="77777777" w:rsidTr="00E65610">
        <w:trPr>
          <w:trHeight w:val="294"/>
        </w:trPr>
        <w:tc>
          <w:tcPr>
            <w:tcW w:w="2279" w:type="dxa"/>
          </w:tcPr>
          <w:p w14:paraId="719FDB89" w14:textId="174E3249" w:rsidR="00E65610" w:rsidRPr="001D60AE" w:rsidRDefault="00E65610"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1CB60285" w14:textId="4CD703F3" w:rsidR="00E65610" w:rsidRPr="001D60AE" w:rsidRDefault="00E65610" w:rsidP="001D60AE">
            <w:pPr>
              <w:jc w:val="center"/>
              <w:rPr>
                <w:rFonts w:ascii="Times New Roman" w:hAnsi="Times New Roman" w:cs="Times New Roman"/>
                <w:sz w:val="24"/>
                <w:szCs w:val="24"/>
                <w:lang w:val="en-US"/>
              </w:rPr>
            </w:pPr>
            <w:r w:rsidRPr="00E65610">
              <w:rPr>
                <w:rFonts w:ascii="Times New Roman" w:hAnsi="Times New Roman" w:cs="Times New Roman"/>
                <w:sz w:val="24"/>
                <w:szCs w:val="24"/>
                <w:lang w:val="en-US"/>
              </w:rPr>
              <w:t>Address</w:t>
            </w:r>
          </w:p>
        </w:tc>
        <w:tc>
          <w:tcPr>
            <w:tcW w:w="1998" w:type="dxa"/>
          </w:tcPr>
          <w:p w14:paraId="0D8B6397" w14:textId="20861E01" w:rsidR="00E65610" w:rsidRPr="001D60AE" w:rsidRDefault="00A65B25"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37783EF8" w14:textId="77777777" w:rsidR="00E65610" w:rsidRPr="001D60AE" w:rsidRDefault="00E65610" w:rsidP="00E65610">
            <w:pPr>
              <w:jc w:val="center"/>
              <w:rPr>
                <w:rFonts w:ascii="Times New Roman" w:hAnsi="Times New Roman" w:cs="Times New Roman"/>
                <w:sz w:val="24"/>
                <w:szCs w:val="24"/>
                <w:lang w:val="en-US"/>
              </w:rPr>
            </w:pPr>
          </w:p>
        </w:tc>
      </w:tr>
      <w:tr w:rsidR="00E65610" w14:paraId="6CEC204B" w14:textId="77777777" w:rsidTr="00E65610">
        <w:trPr>
          <w:trHeight w:val="294"/>
        </w:trPr>
        <w:tc>
          <w:tcPr>
            <w:tcW w:w="2279" w:type="dxa"/>
          </w:tcPr>
          <w:p w14:paraId="72AC6EDD" w14:textId="26BFBBD1" w:rsidR="00E65610"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5</w:t>
            </w:r>
          </w:p>
        </w:tc>
        <w:tc>
          <w:tcPr>
            <w:tcW w:w="1997" w:type="dxa"/>
          </w:tcPr>
          <w:p w14:paraId="5C25FC9F" w14:textId="249500FE" w:rsidR="00E65610" w:rsidRPr="00E65610"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ontact</w:t>
            </w:r>
          </w:p>
        </w:tc>
        <w:tc>
          <w:tcPr>
            <w:tcW w:w="1998" w:type="dxa"/>
          </w:tcPr>
          <w:p w14:paraId="38594A63" w14:textId="0353E65F" w:rsidR="00E65610" w:rsidRPr="001D60AE"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Number</w:t>
            </w:r>
          </w:p>
        </w:tc>
        <w:tc>
          <w:tcPr>
            <w:tcW w:w="1998" w:type="dxa"/>
          </w:tcPr>
          <w:p w14:paraId="54877DA6" w14:textId="44B972AC" w:rsidR="00E65610" w:rsidRPr="001D60AE"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E65610" w14:paraId="7B7838C1" w14:textId="77777777" w:rsidTr="00E65610">
        <w:trPr>
          <w:trHeight w:val="294"/>
        </w:trPr>
        <w:tc>
          <w:tcPr>
            <w:tcW w:w="2279" w:type="dxa"/>
          </w:tcPr>
          <w:p w14:paraId="0AEF1D8A" w14:textId="4E2642D1" w:rsidR="00E65610" w:rsidRPr="001D60AE" w:rsidRDefault="00E65610"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124CED9C" w14:textId="457A7891" w:rsidR="00E65610" w:rsidRPr="001D60AE" w:rsidRDefault="00E65610" w:rsidP="001D60AE">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Email_ID</w:t>
            </w:r>
            <w:proofErr w:type="spellEnd"/>
          </w:p>
        </w:tc>
        <w:tc>
          <w:tcPr>
            <w:tcW w:w="1998" w:type="dxa"/>
          </w:tcPr>
          <w:p w14:paraId="2C442F2C" w14:textId="23B655E0" w:rsidR="00E65610" w:rsidRPr="001D60AE" w:rsidRDefault="00A65B25"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4ED278FC" w14:textId="77777777" w:rsidR="00E65610" w:rsidRPr="001D60AE" w:rsidRDefault="00E65610" w:rsidP="00E65610">
            <w:pPr>
              <w:jc w:val="center"/>
              <w:rPr>
                <w:rFonts w:ascii="Times New Roman" w:hAnsi="Times New Roman" w:cs="Times New Roman"/>
                <w:sz w:val="24"/>
                <w:szCs w:val="24"/>
                <w:lang w:val="en-US"/>
              </w:rPr>
            </w:pPr>
          </w:p>
        </w:tc>
      </w:tr>
      <w:tr w:rsidR="001D60AE" w14:paraId="2D89CB84" w14:textId="77777777" w:rsidTr="00E65610">
        <w:trPr>
          <w:trHeight w:val="294"/>
        </w:trPr>
        <w:tc>
          <w:tcPr>
            <w:tcW w:w="2279" w:type="dxa"/>
          </w:tcPr>
          <w:p w14:paraId="31FC6277" w14:textId="7523609F"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3</w:t>
            </w:r>
          </w:p>
        </w:tc>
        <w:tc>
          <w:tcPr>
            <w:tcW w:w="1997" w:type="dxa"/>
          </w:tcPr>
          <w:p w14:paraId="3A5A325E" w14:textId="6D09731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About</w:t>
            </w:r>
          </w:p>
        </w:tc>
        <w:tc>
          <w:tcPr>
            <w:tcW w:w="1998" w:type="dxa"/>
          </w:tcPr>
          <w:p w14:paraId="314B1066" w14:textId="2FAB6A42"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27C0E123" w14:textId="6A3068D2"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1D60AE" w14:paraId="0DC7EC02" w14:textId="77777777" w:rsidTr="00E65610">
        <w:trPr>
          <w:trHeight w:val="294"/>
        </w:trPr>
        <w:tc>
          <w:tcPr>
            <w:tcW w:w="2279" w:type="dxa"/>
          </w:tcPr>
          <w:p w14:paraId="1A514B97" w14:textId="693EA354"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4</w:t>
            </w:r>
          </w:p>
        </w:tc>
        <w:tc>
          <w:tcPr>
            <w:tcW w:w="1997" w:type="dxa"/>
          </w:tcPr>
          <w:p w14:paraId="3BCDA205" w14:textId="784D9855"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ity</w:t>
            </w:r>
          </w:p>
        </w:tc>
        <w:tc>
          <w:tcPr>
            <w:tcW w:w="1998" w:type="dxa"/>
          </w:tcPr>
          <w:p w14:paraId="5ACD5C34" w14:textId="35DDADA2"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13570E2F" w14:textId="5E323507"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1D60AE" w14:paraId="593910EB" w14:textId="77777777" w:rsidTr="00E65610">
        <w:trPr>
          <w:trHeight w:val="294"/>
        </w:trPr>
        <w:tc>
          <w:tcPr>
            <w:tcW w:w="2279" w:type="dxa"/>
          </w:tcPr>
          <w:p w14:paraId="6BFED208" w14:textId="7D4ADD63"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6</w:t>
            </w:r>
          </w:p>
        </w:tc>
        <w:tc>
          <w:tcPr>
            <w:tcW w:w="1997" w:type="dxa"/>
          </w:tcPr>
          <w:p w14:paraId="29CC6F06" w14:textId="5E80EFD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Stream/s</w:t>
            </w:r>
          </w:p>
        </w:tc>
        <w:tc>
          <w:tcPr>
            <w:tcW w:w="1998" w:type="dxa"/>
          </w:tcPr>
          <w:p w14:paraId="22CC053C" w14:textId="45B48156"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07F1904A" w14:textId="10D2EC8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bl>
    <w:p w14:paraId="5AE31B03" w14:textId="2F946889" w:rsidR="00735F17" w:rsidRDefault="00735F17" w:rsidP="00735F17">
      <w:pPr>
        <w:rPr>
          <w:rFonts w:ascii="Times New Roman" w:hAnsi="Times New Roman" w:cs="Times New Roman"/>
          <w:b/>
          <w:bCs/>
          <w:sz w:val="24"/>
          <w:szCs w:val="24"/>
          <w:lang w:val="en-US"/>
        </w:rPr>
      </w:pPr>
    </w:p>
    <w:p w14:paraId="6B7B0B43" w14:textId="23AB6DD6" w:rsidR="00BA0156" w:rsidRDefault="00BA0156" w:rsidP="00BA0156">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Chat Backup</w:t>
      </w:r>
    </w:p>
    <w:p w14:paraId="02A16BC9" w14:textId="05B0A49D" w:rsidR="00BA0156" w:rsidRDefault="00BA0156" w:rsidP="00BA0156">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BA0156" w14:paraId="21EA2613" w14:textId="77777777" w:rsidTr="000C0925">
        <w:trPr>
          <w:trHeight w:val="294"/>
        </w:trPr>
        <w:tc>
          <w:tcPr>
            <w:tcW w:w="2279" w:type="dxa"/>
          </w:tcPr>
          <w:p w14:paraId="6F56C599"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6EE77E55"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41E6778B"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4184E24B"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BA0156" w14:paraId="5C7725FC" w14:textId="77777777" w:rsidTr="000C0925">
        <w:trPr>
          <w:trHeight w:val="294"/>
        </w:trPr>
        <w:tc>
          <w:tcPr>
            <w:tcW w:w="2279" w:type="dxa"/>
          </w:tcPr>
          <w:p w14:paraId="3071CBBC" w14:textId="61F90BFD" w:rsidR="00BA0156" w:rsidRPr="00BA0156" w:rsidRDefault="00BA0156" w:rsidP="000C0925">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1</w:t>
            </w:r>
          </w:p>
        </w:tc>
        <w:tc>
          <w:tcPr>
            <w:tcW w:w="1997" w:type="dxa"/>
          </w:tcPr>
          <w:p w14:paraId="18A1C271" w14:textId="383FD7FA" w:rsidR="00BA0156" w:rsidRPr="00BA0156" w:rsidRDefault="00BA0156" w:rsidP="000C0925">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ssion_ID</w:t>
            </w:r>
            <w:proofErr w:type="spellEnd"/>
          </w:p>
        </w:tc>
        <w:tc>
          <w:tcPr>
            <w:tcW w:w="1998" w:type="dxa"/>
          </w:tcPr>
          <w:p w14:paraId="10AD260C" w14:textId="47B370C4" w:rsidR="00BA0156" w:rsidRPr="00BA0156" w:rsidRDefault="00BA0156" w:rsidP="000C0925">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Int</w:t>
            </w:r>
          </w:p>
        </w:tc>
        <w:tc>
          <w:tcPr>
            <w:tcW w:w="1998" w:type="dxa"/>
          </w:tcPr>
          <w:p w14:paraId="5D99484A" w14:textId="0896BC65" w:rsidR="00BA0156" w:rsidRPr="00BA0156" w:rsidRDefault="00BA0156"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E94D74" w14:paraId="13F510F2" w14:textId="77777777" w:rsidTr="000C0925">
        <w:trPr>
          <w:trHeight w:val="294"/>
        </w:trPr>
        <w:tc>
          <w:tcPr>
            <w:tcW w:w="2279" w:type="dxa"/>
          </w:tcPr>
          <w:p w14:paraId="520D62B8" w14:textId="3B97E30A" w:rsidR="00E94D74" w:rsidRPr="00BA0156" w:rsidRDefault="00E94D74"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6690FF43" w14:textId="2ED493E2" w:rsidR="00E94D74" w:rsidRDefault="00E94D74" w:rsidP="000C0925">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639DA60C" w14:textId="40E1CD33" w:rsidR="00E94D74" w:rsidRPr="00BA0156" w:rsidRDefault="00E94D74"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31F80C1A" w14:textId="318A04DB" w:rsidR="00E94D74" w:rsidRDefault="00E94D74"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94D74" w14:paraId="03B81D0B" w14:textId="77777777" w:rsidTr="000C0925">
        <w:trPr>
          <w:trHeight w:val="294"/>
        </w:trPr>
        <w:tc>
          <w:tcPr>
            <w:tcW w:w="2279" w:type="dxa"/>
          </w:tcPr>
          <w:p w14:paraId="738A0A2F" w14:textId="14CBA9ED" w:rsidR="00E94D74" w:rsidRDefault="00F7206C"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3</w:t>
            </w:r>
          </w:p>
        </w:tc>
        <w:tc>
          <w:tcPr>
            <w:tcW w:w="1997" w:type="dxa"/>
          </w:tcPr>
          <w:p w14:paraId="11B5AC3B" w14:textId="3178F655" w:rsidR="00E94D74" w:rsidRPr="00E814B1" w:rsidRDefault="00E814B1" w:rsidP="000C0925">
            <w:pPr>
              <w:jc w:val="center"/>
              <w:rPr>
                <w:rFonts w:ascii="Times New Roman" w:hAnsi="Times New Roman" w:cs="Times New Roman"/>
                <w:sz w:val="24"/>
                <w:szCs w:val="24"/>
                <w:vertAlign w:val="subscript"/>
                <w:lang w:val="en-US"/>
              </w:rPr>
            </w:pPr>
            <w:r>
              <w:rPr>
                <w:rFonts w:ascii="Times New Roman" w:hAnsi="Times New Roman" w:cs="Times New Roman"/>
                <w:sz w:val="24"/>
                <w:szCs w:val="24"/>
                <w:lang w:val="en-US"/>
              </w:rPr>
              <w:softHyphen/>
            </w:r>
            <w:r w:rsidR="00DD3D23">
              <w:rPr>
                <w:rFonts w:ascii="Times New Roman" w:hAnsi="Times New Roman" w:cs="Times New Roman"/>
                <w:sz w:val="24"/>
                <w:szCs w:val="24"/>
                <w:lang w:val="en-US"/>
              </w:rPr>
              <w:t>&lt;&lt;backup file&gt;&gt;</w:t>
            </w:r>
          </w:p>
        </w:tc>
        <w:tc>
          <w:tcPr>
            <w:tcW w:w="1998" w:type="dxa"/>
          </w:tcPr>
          <w:p w14:paraId="019D105B" w14:textId="6DBF7A7D" w:rsidR="00E94D74" w:rsidRDefault="00DD3D23"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998" w:type="dxa"/>
          </w:tcPr>
          <w:p w14:paraId="01891A07" w14:textId="088EEA4E" w:rsidR="00E94D74" w:rsidRDefault="00DD3D23"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64A7BD0E" w14:textId="5C05824A" w:rsidR="00BA0156" w:rsidRPr="00E94D74" w:rsidRDefault="00BA0156" w:rsidP="00E94D74">
      <w:pPr>
        <w:rPr>
          <w:rFonts w:ascii="Times New Roman" w:hAnsi="Times New Roman" w:cs="Times New Roman"/>
          <w:b/>
          <w:bCs/>
          <w:sz w:val="24"/>
          <w:szCs w:val="24"/>
          <w:lang w:val="en-US"/>
        </w:rPr>
      </w:pPr>
    </w:p>
    <w:p w14:paraId="67DCB72E" w14:textId="38DE6954" w:rsidR="001D60AE" w:rsidRDefault="00DD3D23" w:rsidP="00DD3D23">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Search history</w:t>
      </w:r>
    </w:p>
    <w:tbl>
      <w:tblPr>
        <w:tblStyle w:val="TableGrid"/>
        <w:tblW w:w="0" w:type="auto"/>
        <w:tblInd w:w="1129" w:type="dxa"/>
        <w:tblLook w:val="04A0" w:firstRow="1" w:lastRow="0" w:firstColumn="1" w:lastColumn="0" w:noHBand="0" w:noVBand="1"/>
      </w:tblPr>
      <w:tblGrid>
        <w:gridCol w:w="2279"/>
        <w:gridCol w:w="1997"/>
        <w:gridCol w:w="1998"/>
        <w:gridCol w:w="1998"/>
      </w:tblGrid>
      <w:tr w:rsidR="00810591" w14:paraId="0C9F781C" w14:textId="77777777" w:rsidTr="002053DB">
        <w:trPr>
          <w:trHeight w:val="294"/>
        </w:trPr>
        <w:tc>
          <w:tcPr>
            <w:tcW w:w="2279" w:type="dxa"/>
          </w:tcPr>
          <w:p w14:paraId="65EAD3A6"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CC67286"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64247C1C"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6BA1AB5"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810591" w14:paraId="7C830EF2" w14:textId="77777777" w:rsidTr="002053DB">
        <w:trPr>
          <w:trHeight w:val="294"/>
        </w:trPr>
        <w:tc>
          <w:tcPr>
            <w:tcW w:w="2279" w:type="dxa"/>
          </w:tcPr>
          <w:p w14:paraId="11AEDC8F" w14:textId="780B6494"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997" w:type="dxa"/>
          </w:tcPr>
          <w:p w14:paraId="7C5004BB" w14:textId="1DF36985"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24D26F46" w14:textId="68E6DCE2"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3803954A" w14:textId="002EC976"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810591" w14:paraId="39C3E5AB" w14:textId="77777777" w:rsidTr="002053DB">
        <w:trPr>
          <w:trHeight w:val="294"/>
        </w:trPr>
        <w:tc>
          <w:tcPr>
            <w:tcW w:w="2279" w:type="dxa"/>
          </w:tcPr>
          <w:p w14:paraId="1A38FCB2" w14:textId="2B4EA44B"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1742EB2B" w14:textId="41F4DC21" w:rsidR="00810591" w:rsidRDefault="00810591" w:rsidP="002053D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ID</w:t>
            </w:r>
            <w:proofErr w:type="spellEnd"/>
          </w:p>
        </w:tc>
        <w:tc>
          <w:tcPr>
            <w:tcW w:w="1998" w:type="dxa"/>
          </w:tcPr>
          <w:p w14:paraId="7D44946E" w14:textId="4F94F0D6"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4AFF288F" w14:textId="7EDE952B"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r w:rsidRPr="00735F17">
              <w:rPr>
                <w:rFonts w:ascii="Times New Roman" w:hAnsi="Times New Roman" w:cs="Times New Roman"/>
                <w:sz w:val="24"/>
                <w:szCs w:val="24"/>
                <w:lang w:val="en-US"/>
              </w:rPr>
              <w:t xml:space="preserve"> Auto-Increment</w:t>
            </w:r>
            <w:r>
              <w:rPr>
                <w:rFonts w:ascii="Times New Roman" w:hAnsi="Times New Roman" w:cs="Times New Roman"/>
                <w:sz w:val="24"/>
                <w:szCs w:val="24"/>
                <w:lang w:val="en-US"/>
              </w:rPr>
              <w:t xml:space="preserve"> </w:t>
            </w:r>
          </w:p>
        </w:tc>
      </w:tr>
      <w:tr w:rsidR="00810591" w14:paraId="5024B1EA" w14:textId="77777777" w:rsidTr="002053DB">
        <w:trPr>
          <w:trHeight w:val="294"/>
        </w:trPr>
        <w:tc>
          <w:tcPr>
            <w:tcW w:w="2279" w:type="dxa"/>
          </w:tcPr>
          <w:p w14:paraId="7888FDC1" w14:textId="2ACA475C"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3A7BBB64" w14:textId="3BF228FF" w:rsidR="00810591" w:rsidRDefault="00810591" w:rsidP="00810591">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Key</w:t>
            </w:r>
            <w:proofErr w:type="spellEnd"/>
          </w:p>
        </w:tc>
        <w:tc>
          <w:tcPr>
            <w:tcW w:w="1998" w:type="dxa"/>
          </w:tcPr>
          <w:p w14:paraId="37D0C2EC" w14:textId="534EA12B"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5ED2982C" w14:textId="0A89C88A"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2152796A" w14:textId="24A27C17" w:rsidR="00810591" w:rsidRDefault="00810591" w:rsidP="00810591">
      <w:pPr>
        <w:rPr>
          <w:rFonts w:ascii="Times New Roman" w:hAnsi="Times New Roman" w:cs="Times New Roman"/>
          <w:b/>
          <w:bCs/>
          <w:sz w:val="24"/>
          <w:szCs w:val="24"/>
          <w:lang w:val="en-US"/>
        </w:rPr>
      </w:pPr>
    </w:p>
    <w:p w14:paraId="087F47CA" w14:textId="57BC51F8" w:rsidR="008F177F" w:rsidRDefault="008F177F" w:rsidP="008F177F">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FAQ</w:t>
      </w:r>
    </w:p>
    <w:p w14:paraId="6EA18BE8" w14:textId="468123F0" w:rsidR="008F177F" w:rsidRDefault="008F177F" w:rsidP="008F177F">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8F177F" w14:paraId="4E31DB6D" w14:textId="77777777" w:rsidTr="002053DB">
        <w:trPr>
          <w:trHeight w:val="294"/>
        </w:trPr>
        <w:tc>
          <w:tcPr>
            <w:tcW w:w="2279" w:type="dxa"/>
          </w:tcPr>
          <w:p w14:paraId="0264E969"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45B239A"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6771CF92"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434F1ED"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8F177F" w14:paraId="5639F607" w14:textId="77777777" w:rsidTr="002053DB">
        <w:trPr>
          <w:trHeight w:val="294"/>
        </w:trPr>
        <w:tc>
          <w:tcPr>
            <w:tcW w:w="2279" w:type="dxa"/>
          </w:tcPr>
          <w:p w14:paraId="5C1F85BA" w14:textId="08A05279" w:rsidR="008F177F" w:rsidRPr="008F177F" w:rsidRDefault="008F177F" w:rsidP="002053DB">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1</w:t>
            </w:r>
          </w:p>
        </w:tc>
        <w:tc>
          <w:tcPr>
            <w:tcW w:w="1997" w:type="dxa"/>
          </w:tcPr>
          <w:p w14:paraId="405A09CF" w14:textId="79600BD4" w:rsidR="008F177F" w:rsidRP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Question</w:t>
            </w:r>
          </w:p>
        </w:tc>
        <w:tc>
          <w:tcPr>
            <w:tcW w:w="1998" w:type="dxa"/>
          </w:tcPr>
          <w:p w14:paraId="593730DA" w14:textId="5C9BF819" w:rsidR="008F177F" w:rsidRPr="008F177F" w:rsidRDefault="008F177F" w:rsidP="002053DB">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Varchar</w:t>
            </w:r>
          </w:p>
        </w:tc>
        <w:tc>
          <w:tcPr>
            <w:tcW w:w="1998" w:type="dxa"/>
          </w:tcPr>
          <w:p w14:paraId="3559EF31" w14:textId="0F6E2F02" w:rsidR="008F177F" w:rsidRPr="002A4C09" w:rsidRDefault="008F177F" w:rsidP="002053DB">
            <w:pPr>
              <w:jc w:val="center"/>
              <w:rPr>
                <w:rFonts w:ascii="Times New Roman" w:hAnsi="Times New Roman" w:cs="Times New Roman"/>
                <w:b/>
                <w:bCs/>
                <w:sz w:val="24"/>
                <w:szCs w:val="24"/>
                <w:lang w:val="en-US"/>
              </w:rPr>
            </w:pPr>
            <w:r w:rsidRPr="002A4C09">
              <w:rPr>
                <w:rFonts w:ascii="Times New Roman" w:hAnsi="Times New Roman" w:cs="Times New Roman"/>
                <w:b/>
                <w:bCs/>
                <w:sz w:val="24"/>
                <w:szCs w:val="24"/>
                <w:lang w:val="en-US"/>
              </w:rPr>
              <w:t>-</w:t>
            </w:r>
          </w:p>
        </w:tc>
      </w:tr>
      <w:tr w:rsidR="008F177F" w14:paraId="077C3A2B" w14:textId="77777777" w:rsidTr="002053DB">
        <w:trPr>
          <w:trHeight w:val="294"/>
        </w:trPr>
        <w:tc>
          <w:tcPr>
            <w:tcW w:w="2279" w:type="dxa"/>
          </w:tcPr>
          <w:p w14:paraId="07DE2A73" w14:textId="43D041D0" w:rsidR="008F177F" w:rsidRP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710F1FA4" w14:textId="32C779AB" w:rsid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Answer</w:t>
            </w:r>
          </w:p>
        </w:tc>
        <w:tc>
          <w:tcPr>
            <w:tcW w:w="1998" w:type="dxa"/>
          </w:tcPr>
          <w:p w14:paraId="6C3DDAAD" w14:textId="37737A31" w:rsidR="008F177F" w:rsidRP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1BFB01AE" w14:textId="64238C41"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B97031" w14:paraId="5ED2EBE3" w14:textId="77777777" w:rsidTr="002053DB">
        <w:trPr>
          <w:trHeight w:val="294"/>
        </w:trPr>
        <w:tc>
          <w:tcPr>
            <w:tcW w:w="2279" w:type="dxa"/>
          </w:tcPr>
          <w:p w14:paraId="075EE1CF" w14:textId="77777777" w:rsidR="00B97031" w:rsidRDefault="00B97031" w:rsidP="002053DB">
            <w:pPr>
              <w:jc w:val="center"/>
              <w:rPr>
                <w:rFonts w:ascii="Times New Roman" w:hAnsi="Times New Roman" w:cs="Times New Roman"/>
                <w:sz w:val="24"/>
                <w:szCs w:val="24"/>
                <w:lang w:val="en-US"/>
              </w:rPr>
            </w:pPr>
          </w:p>
        </w:tc>
        <w:tc>
          <w:tcPr>
            <w:tcW w:w="1997" w:type="dxa"/>
          </w:tcPr>
          <w:p w14:paraId="5E096856" w14:textId="77777777" w:rsidR="00B97031" w:rsidRDefault="00B97031" w:rsidP="002053DB">
            <w:pPr>
              <w:jc w:val="center"/>
              <w:rPr>
                <w:rFonts w:ascii="Times New Roman" w:hAnsi="Times New Roman" w:cs="Times New Roman"/>
                <w:sz w:val="24"/>
                <w:szCs w:val="24"/>
                <w:lang w:val="en-US"/>
              </w:rPr>
            </w:pPr>
          </w:p>
        </w:tc>
        <w:tc>
          <w:tcPr>
            <w:tcW w:w="1998" w:type="dxa"/>
          </w:tcPr>
          <w:p w14:paraId="29F4968B" w14:textId="77777777" w:rsidR="00B97031" w:rsidRDefault="00B97031" w:rsidP="002053DB">
            <w:pPr>
              <w:jc w:val="center"/>
              <w:rPr>
                <w:rFonts w:ascii="Times New Roman" w:hAnsi="Times New Roman" w:cs="Times New Roman"/>
                <w:sz w:val="24"/>
                <w:szCs w:val="24"/>
                <w:lang w:val="en-US"/>
              </w:rPr>
            </w:pPr>
          </w:p>
        </w:tc>
        <w:tc>
          <w:tcPr>
            <w:tcW w:w="1998" w:type="dxa"/>
          </w:tcPr>
          <w:p w14:paraId="27400A2B" w14:textId="77777777" w:rsidR="00B97031" w:rsidRDefault="00B97031" w:rsidP="002053DB">
            <w:pPr>
              <w:jc w:val="center"/>
              <w:rPr>
                <w:rFonts w:ascii="Times New Roman" w:hAnsi="Times New Roman" w:cs="Times New Roman"/>
                <w:b/>
                <w:bCs/>
                <w:sz w:val="24"/>
                <w:szCs w:val="24"/>
                <w:lang w:val="en-US"/>
              </w:rPr>
            </w:pPr>
          </w:p>
        </w:tc>
      </w:tr>
    </w:tbl>
    <w:p w14:paraId="0DE51BBC" w14:textId="05387F5F" w:rsidR="00735F17" w:rsidRDefault="00735F17">
      <w:pPr>
        <w:rPr>
          <w:rFonts w:ascii="Times New Roman" w:hAnsi="Times New Roman" w:cs="Times New Roman"/>
          <w:b/>
          <w:bCs/>
          <w:sz w:val="24"/>
          <w:szCs w:val="24"/>
          <w:lang w:val="en-US"/>
        </w:rPr>
      </w:pPr>
    </w:p>
    <w:p w14:paraId="637B08A5" w14:textId="235D70A8" w:rsidR="00B97031" w:rsidRDefault="00B97031" w:rsidP="00B97031">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Feedback</w:t>
      </w:r>
    </w:p>
    <w:p w14:paraId="52B7AB08" w14:textId="29A8949B" w:rsidR="00B97031" w:rsidRDefault="00B97031" w:rsidP="00B97031">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B97031" w14:paraId="1ABF1C21" w14:textId="77777777" w:rsidTr="002053DB">
        <w:trPr>
          <w:trHeight w:val="294"/>
        </w:trPr>
        <w:tc>
          <w:tcPr>
            <w:tcW w:w="2279" w:type="dxa"/>
          </w:tcPr>
          <w:p w14:paraId="63D81440"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38DBAB5"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1F409B55"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0C93BCD0"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B97031" w14:paraId="50D93D81" w14:textId="77777777" w:rsidTr="002053DB">
        <w:trPr>
          <w:trHeight w:val="294"/>
        </w:trPr>
        <w:tc>
          <w:tcPr>
            <w:tcW w:w="2279" w:type="dxa"/>
          </w:tcPr>
          <w:p w14:paraId="227F4965" w14:textId="39195FCC"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1</w:t>
            </w:r>
          </w:p>
        </w:tc>
        <w:tc>
          <w:tcPr>
            <w:tcW w:w="1997" w:type="dxa"/>
          </w:tcPr>
          <w:p w14:paraId="082F67C2" w14:textId="0B16C005" w:rsidR="00B97031" w:rsidRPr="00B97031" w:rsidRDefault="00B97031" w:rsidP="002053DB">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Feedback_ID</w:t>
            </w:r>
            <w:proofErr w:type="spellEnd"/>
          </w:p>
        </w:tc>
        <w:tc>
          <w:tcPr>
            <w:tcW w:w="1998" w:type="dxa"/>
          </w:tcPr>
          <w:p w14:paraId="1DAC3C92" w14:textId="7D622B9A"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739C5E44" w14:textId="7FB83F11"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Primary, Auto-Increment</w:t>
            </w:r>
          </w:p>
        </w:tc>
      </w:tr>
      <w:tr w:rsidR="00B97031" w14:paraId="71B04506" w14:textId="77777777" w:rsidTr="002053DB">
        <w:trPr>
          <w:trHeight w:val="294"/>
        </w:trPr>
        <w:tc>
          <w:tcPr>
            <w:tcW w:w="2279" w:type="dxa"/>
          </w:tcPr>
          <w:p w14:paraId="116BAF74" w14:textId="1254F00B"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2</w:t>
            </w:r>
          </w:p>
        </w:tc>
        <w:tc>
          <w:tcPr>
            <w:tcW w:w="1997" w:type="dxa"/>
          </w:tcPr>
          <w:p w14:paraId="6B36AE02" w14:textId="3BF05689"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UID</w:t>
            </w:r>
          </w:p>
        </w:tc>
        <w:tc>
          <w:tcPr>
            <w:tcW w:w="1998" w:type="dxa"/>
          </w:tcPr>
          <w:p w14:paraId="2BBE7DC3" w14:textId="7CC6BDCA"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45EB5F35" w14:textId="6F6BEEBB"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B97031" w14:paraId="7431F558" w14:textId="77777777" w:rsidTr="002053DB">
        <w:trPr>
          <w:trHeight w:val="294"/>
        </w:trPr>
        <w:tc>
          <w:tcPr>
            <w:tcW w:w="2279" w:type="dxa"/>
          </w:tcPr>
          <w:p w14:paraId="222BAB55" w14:textId="3B9E16B9"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3</w:t>
            </w:r>
          </w:p>
        </w:tc>
        <w:tc>
          <w:tcPr>
            <w:tcW w:w="1997" w:type="dxa"/>
          </w:tcPr>
          <w:p w14:paraId="0058AF5A" w14:textId="7EA490FC" w:rsidR="00B97031" w:rsidRPr="00B97031" w:rsidRDefault="00B97031" w:rsidP="002053DB">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User_Name</w:t>
            </w:r>
            <w:proofErr w:type="spellEnd"/>
          </w:p>
        </w:tc>
        <w:tc>
          <w:tcPr>
            <w:tcW w:w="1998" w:type="dxa"/>
          </w:tcPr>
          <w:p w14:paraId="654BD082" w14:textId="00991AFD"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Varchar</w:t>
            </w:r>
          </w:p>
        </w:tc>
        <w:tc>
          <w:tcPr>
            <w:tcW w:w="1998" w:type="dxa"/>
          </w:tcPr>
          <w:p w14:paraId="288AE9A4" w14:textId="0CACFD42"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B97031" w14:paraId="685DBD37" w14:textId="77777777" w:rsidTr="002053DB">
        <w:trPr>
          <w:trHeight w:val="294"/>
        </w:trPr>
        <w:tc>
          <w:tcPr>
            <w:tcW w:w="2279" w:type="dxa"/>
          </w:tcPr>
          <w:p w14:paraId="589AFDB8" w14:textId="6F30D0B4"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4D046079" w14:textId="17A1EF49" w:rsidR="00B97031" w:rsidRPr="00B97031" w:rsidRDefault="00B97031" w:rsidP="00B97031">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3BF5D9A0" w14:textId="3A6587B4"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61AA9688" w14:textId="6413E978"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B97031" w14:paraId="7E8CBC1B" w14:textId="77777777" w:rsidTr="002053DB">
        <w:trPr>
          <w:trHeight w:val="294"/>
        </w:trPr>
        <w:tc>
          <w:tcPr>
            <w:tcW w:w="2279" w:type="dxa"/>
          </w:tcPr>
          <w:p w14:paraId="49E3F471" w14:textId="26C6A3CD"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997" w:type="dxa"/>
          </w:tcPr>
          <w:p w14:paraId="49257EA6" w14:textId="162D1495" w:rsidR="00B97031" w:rsidRPr="00B97031" w:rsidRDefault="00B97031" w:rsidP="00B97031">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Message</w:t>
            </w:r>
          </w:p>
        </w:tc>
        <w:tc>
          <w:tcPr>
            <w:tcW w:w="1998" w:type="dxa"/>
          </w:tcPr>
          <w:p w14:paraId="3E7879DA" w14:textId="04E8AD43" w:rsidR="00B97031" w:rsidRPr="00B97031" w:rsidRDefault="00B97031" w:rsidP="00B97031">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Text</w:t>
            </w:r>
          </w:p>
        </w:tc>
        <w:tc>
          <w:tcPr>
            <w:tcW w:w="1998" w:type="dxa"/>
          </w:tcPr>
          <w:p w14:paraId="2EE767FA" w14:textId="6D4BA2CD" w:rsidR="00B97031" w:rsidRPr="00B97031" w:rsidRDefault="00B97031" w:rsidP="00B97031">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bl>
    <w:p w14:paraId="22178B17" w14:textId="7C3FA37B" w:rsidR="00B97031" w:rsidRDefault="00B97031" w:rsidP="00B97031">
      <w:pPr>
        <w:pStyle w:val="ListParagraph"/>
        <w:ind w:left="1080"/>
        <w:rPr>
          <w:rFonts w:ascii="Times New Roman" w:hAnsi="Times New Roman" w:cs="Times New Roman"/>
          <w:b/>
          <w:bCs/>
          <w:sz w:val="24"/>
          <w:szCs w:val="24"/>
          <w:lang w:val="en-US"/>
        </w:rPr>
      </w:pPr>
    </w:p>
    <w:p w14:paraId="306F9361" w14:textId="6F1D67CC" w:rsidR="00B97031" w:rsidRDefault="00B97031" w:rsidP="00B97031">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Removed Users</w:t>
      </w:r>
    </w:p>
    <w:p w14:paraId="5623F0F3" w14:textId="5ADED755" w:rsidR="00B97031" w:rsidRDefault="00B97031" w:rsidP="00B97031">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B97031" w14:paraId="0D42C529" w14:textId="77777777" w:rsidTr="002053DB">
        <w:trPr>
          <w:trHeight w:val="294"/>
        </w:trPr>
        <w:tc>
          <w:tcPr>
            <w:tcW w:w="2279" w:type="dxa"/>
          </w:tcPr>
          <w:p w14:paraId="06137566"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338B85A0"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0A920E1D"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03430D9"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B97031" w14:paraId="435E0CFC" w14:textId="77777777" w:rsidTr="002053DB">
        <w:trPr>
          <w:trHeight w:val="294"/>
        </w:trPr>
        <w:tc>
          <w:tcPr>
            <w:tcW w:w="2279" w:type="dxa"/>
          </w:tcPr>
          <w:p w14:paraId="2E0D9287" w14:textId="181DC455"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1</w:t>
            </w:r>
          </w:p>
        </w:tc>
        <w:tc>
          <w:tcPr>
            <w:tcW w:w="1997" w:type="dxa"/>
          </w:tcPr>
          <w:p w14:paraId="59BB216E" w14:textId="4901BD75"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UID</w:t>
            </w:r>
          </w:p>
        </w:tc>
        <w:tc>
          <w:tcPr>
            <w:tcW w:w="1998" w:type="dxa"/>
          </w:tcPr>
          <w:p w14:paraId="7AFE5160" w14:textId="62CDFD68"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Number</w:t>
            </w:r>
          </w:p>
        </w:tc>
        <w:tc>
          <w:tcPr>
            <w:tcW w:w="1998" w:type="dxa"/>
          </w:tcPr>
          <w:p w14:paraId="0984B69B" w14:textId="137F58B3"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B97031" w14:paraId="20DBCECA" w14:textId="77777777" w:rsidTr="002053DB">
        <w:trPr>
          <w:trHeight w:val="294"/>
        </w:trPr>
        <w:tc>
          <w:tcPr>
            <w:tcW w:w="2279" w:type="dxa"/>
          </w:tcPr>
          <w:p w14:paraId="52CE071C" w14:textId="2B98EA0F"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997" w:type="dxa"/>
          </w:tcPr>
          <w:p w14:paraId="44F39FED" w14:textId="245810A7" w:rsidR="00B97031" w:rsidRPr="00735F17" w:rsidRDefault="00B97031" w:rsidP="00B97031">
            <w:pPr>
              <w:jc w:val="center"/>
              <w:rPr>
                <w:rFonts w:ascii="Times New Roman" w:hAnsi="Times New Roman" w:cs="Times New Roman"/>
                <w:sz w:val="24"/>
                <w:szCs w:val="24"/>
                <w:lang w:val="en-US"/>
              </w:rPr>
            </w:pPr>
            <w:proofErr w:type="spellStart"/>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roofErr w:type="spellEnd"/>
          </w:p>
        </w:tc>
        <w:tc>
          <w:tcPr>
            <w:tcW w:w="1998" w:type="dxa"/>
          </w:tcPr>
          <w:p w14:paraId="514B305F" w14:textId="618389E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4C8B8E38" w14:textId="0E4EDF81"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0DB8446D" w14:textId="77777777" w:rsidTr="002053DB">
        <w:trPr>
          <w:trHeight w:val="294"/>
        </w:trPr>
        <w:tc>
          <w:tcPr>
            <w:tcW w:w="2279" w:type="dxa"/>
          </w:tcPr>
          <w:p w14:paraId="6556CDB1" w14:textId="7125B4E7"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997" w:type="dxa"/>
          </w:tcPr>
          <w:p w14:paraId="4E1DE31B" w14:textId="4E9A01AC"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998" w:type="dxa"/>
          </w:tcPr>
          <w:p w14:paraId="6B9E5A8C" w14:textId="053EF1CA"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504A199" w14:textId="5ACE7EBD"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B97031" w14:paraId="77536FEE" w14:textId="77777777" w:rsidTr="002053DB">
        <w:trPr>
          <w:trHeight w:val="294"/>
        </w:trPr>
        <w:tc>
          <w:tcPr>
            <w:tcW w:w="2279" w:type="dxa"/>
          </w:tcPr>
          <w:p w14:paraId="12709D91" w14:textId="56F9FE90"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997" w:type="dxa"/>
          </w:tcPr>
          <w:p w14:paraId="05598C0F" w14:textId="4FA7B2F4"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998" w:type="dxa"/>
          </w:tcPr>
          <w:p w14:paraId="575EE0C2" w14:textId="6F890FE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6DE14CFD" w14:textId="78342C3E"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B97031" w14:paraId="5C85CFA1" w14:textId="77777777" w:rsidTr="002053DB">
        <w:trPr>
          <w:trHeight w:val="294"/>
        </w:trPr>
        <w:tc>
          <w:tcPr>
            <w:tcW w:w="2279" w:type="dxa"/>
          </w:tcPr>
          <w:p w14:paraId="4EBC5668" w14:textId="147B4C0D"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997" w:type="dxa"/>
          </w:tcPr>
          <w:p w14:paraId="2A4BB677" w14:textId="59214C2A"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998" w:type="dxa"/>
          </w:tcPr>
          <w:p w14:paraId="35A3AF2D" w14:textId="6D73BEFF"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998" w:type="dxa"/>
          </w:tcPr>
          <w:p w14:paraId="638410CF" w14:textId="0C733161"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0E5F2863" w14:textId="77777777" w:rsidTr="002053DB">
        <w:trPr>
          <w:trHeight w:val="294"/>
        </w:trPr>
        <w:tc>
          <w:tcPr>
            <w:tcW w:w="2279" w:type="dxa"/>
          </w:tcPr>
          <w:p w14:paraId="3DFEDE1A" w14:textId="739D24E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997" w:type="dxa"/>
          </w:tcPr>
          <w:p w14:paraId="759B576B" w14:textId="6E9E4C1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998" w:type="dxa"/>
          </w:tcPr>
          <w:p w14:paraId="6375AB1D" w14:textId="49DA3752"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432727E" w14:textId="53890F5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785E90B5" w14:textId="77777777" w:rsidTr="002053DB">
        <w:trPr>
          <w:trHeight w:val="294"/>
        </w:trPr>
        <w:tc>
          <w:tcPr>
            <w:tcW w:w="2279" w:type="dxa"/>
          </w:tcPr>
          <w:p w14:paraId="66BC3B24" w14:textId="5EE26F5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997" w:type="dxa"/>
          </w:tcPr>
          <w:p w14:paraId="5E35B69B" w14:textId="2FD6DCC9"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998" w:type="dxa"/>
          </w:tcPr>
          <w:p w14:paraId="4DAB530A" w14:textId="60E0E5F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998" w:type="dxa"/>
          </w:tcPr>
          <w:p w14:paraId="409D94B4" w14:textId="2EE3BBA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7FD4F450" w14:textId="77777777" w:rsidTr="002053DB">
        <w:trPr>
          <w:trHeight w:val="294"/>
        </w:trPr>
        <w:tc>
          <w:tcPr>
            <w:tcW w:w="2279" w:type="dxa"/>
          </w:tcPr>
          <w:p w14:paraId="3685CDF0" w14:textId="27ADABD5"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997" w:type="dxa"/>
          </w:tcPr>
          <w:p w14:paraId="463A4981" w14:textId="4CA5CD24"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998" w:type="dxa"/>
          </w:tcPr>
          <w:p w14:paraId="4522A11F" w14:textId="0FBBB1DA"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998" w:type="dxa"/>
          </w:tcPr>
          <w:p w14:paraId="5C8BF222" w14:textId="2EA2AE85"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497EA1BA" w14:textId="77777777" w:rsidTr="002053DB">
        <w:trPr>
          <w:trHeight w:val="294"/>
        </w:trPr>
        <w:tc>
          <w:tcPr>
            <w:tcW w:w="2279" w:type="dxa"/>
          </w:tcPr>
          <w:p w14:paraId="1A1D21B0" w14:textId="1A0F2E9F"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997" w:type="dxa"/>
          </w:tcPr>
          <w:p w14:paraId="6AA211E9" w14:textId="537C3944"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998" w:type="dxa"/>
          </w:tcPr>
          <w:p w14:paraId="66960197" w14:textId="5FADC5AF"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23C7F7EA" w14:textId="2885BE91"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B97031" w14:paraId="2DB24E5A" w14:textId="77777777" w:rsidTr="002053DB">
        <w:trPr>
          <w:trHeight w:val="294"/>
        </w:trPr>
        <w:tc>
          <w:tcPr>
            <w:tcW w:w="2279" w:type="dxa"/>
          </w:tcPr>
          <w:p w14:paraId="6348397C" w14:textId="2C74AF75"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997" w:type="dxa"/>
          </w:tcPr>
          <w:p w14:paraId="64D22C80" w14:textId="137BF067"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998" w:type="dxa"/>
          </w:tcPr>
          <w:p w14:paraId="6E021E43" w14:textId="14C24B2E"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998" w:type="dxa"/>
          </w:tcPr>
          <w:p w14:paraId="624FE287" w14:textId="7CCADA2E"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B97031" w14:paraId="4EE91048" w14:textId="77777777" w:rsidTr="002053DB">
        <w:trPr>
          <w:trHeight w:val="294"/>
        </w:trPr>
        <w:tc>
          <w:tcPr>
            <w:tcW w:w="2279" w:type="dxa"/>
          </w:tcPr>
          <w:p w14:paraId="245F811B" w14:textId="5E226981"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11</w:t>
            </w:r>
          </w:p>
        </w:tc>
        <w:tc>
          <w:tcPr>
            <w:tcW w:w="1997" w:type="dxa"/>
          </w:tcPr>
          <w:p w14:paraId="7EE8C0D9" w14:textId="69366169" w:rsidR="00B97031" w:rsidRDefault="00B97031" w:rsidP="00B97031">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Is_Admin</w:t>
            </w:r>
            <w:proofErr w:type="spellEnd"/>
          </w:p>
        </w:tc>
        <w:tc>
          <w:tcPr>
            <w:tcW w:w="1998" w:type="dxa"/>
          </w:tcPr>
          <w:p w14:paraId="423B4615" w14:textId="6643FA65"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Boolean</w:t>
            </w:r>
          </w:p>
        </w:tc>
        <w:tc>
          <w:tcPr>
            <w:tcW w:w="1998" w:type="dxa"/>
          </w:tcPr>
          <w:p w14:paraId="76FC7A34" w14:textId="58E9DB31"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bl>
    <w:p w14:paraId="31F7AF79" w14:textId="77777777" w:rsidR="00B97031" w:rsidRDefault="00B97031" w:rsidP="00B97031">
      <w:pPr>
        <w:pStyle w:val="ListParagraph"/>
        <w:ind w:left="1080"/>
        <w:rPr>
          <w:rFonts w:ascii="Times New Roman" w:hAnsi="Times New Roman" w:cs="Times New Roman"/>
          <w:b/>
          <w:bCs/>
          <w:sz w:val="24"/>
          <w:szCs w:val="24"/>
          <w:lang w:val="en-US"/>
        </w:rPr>
      </w:pPr>
    </w:p>
    <w:p w14:paraId="26016A3E" w14:textId="54B4B3B8" w:rsidR="00B97031" w:rsidRDefault="001107C3" w:rsidP="00917E7B">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ettings</w:t>
      </w:r>
    </w:p>
    <w:p w14:paraId="335F745C" w14:textId="496E5584" w:rsidR="004D3BD0" w:rsidRDefault="004D3BD0" w:rsidP="004D3BD0">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4D3BD0" w14:paraId="3FD1B64F" w14:textId="77777777" w:rsidTr="002053DB">
        <w:trPr>
          <w:trHeight w:val="294"/>
        </w:trPr>
        <w:tc>
          <w:tcPr>
            <w:tcW w:w="2279" w:type="dxa"/>
          </w:tcPr>
          <w:p w14:paraId="54E5FC13"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16043933"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B131A44"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6E37A24"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4D3BD0" w14:paraId="3EA2D005" w14:textId="77777777" w:rsidTr="002053DB">
        <w:trPr>
          <w:trHeight w:val="294"/>
        </w:trPr>
        <w:tc>
          <w:tcPr>
            <w:tcW w:w="2279" w:type="dxa"/>
          </w:tcPr>
          <w:p w14:paraId="66E9DCF2" w14:textId="07132F0E" w:rsidR="004D3BD0" w:rsidRPr="004D3BD0" w:rsidRDefault="004D3BD0" w:rsidP="002053DB">
            <w:pPr>
              <w:jc w:val="center"/>
              <w:rPr>
                <w:rFonts w:ascii="Times New Roman" w:hAnsi="Times New Roman" w:cs="Times New Roman"/>
                <w:sz w:val="24"/>
                <w:szCs w:val="24"/>
                <w:lang w:val="en-US"/>
              </w:rPr>
            </w:pPr>
            <w:r w:rsidRPr="004D3BD0">
              <w:rPr>
                <w:rFonts w:ascii="Times New Roman" w:hAnsi="Times New Roman" w:cs="Times New Roman"/>
                <w:sz w:val="24"/>
                <w:szCs w:val="24"/>
                <w:lang w:val="en-US"/>
              </w:rPr>
              <w:t>1</w:t>
            </w:r>
          </w:p>
        </w:tc>
        <w:tc>
          <w:tcPr>
            <w:tcW w:w="1997" w:type="dxa"/>
          </w:tcPr>
          <w:p w14:paraId="34CE2B9F" w14:textId="77777777" w:rsidR="004D3BD0" w:rsidRDefault="004D3BD0" w:rsidP="002053DB">
            <w:pPr>
              <w:jc w:val="center"/>
              <w:rPr>
                <w:rFonts w:ascii="Times New Roman" w:hAnsi="Times New Roman" w:cs="Times New Roman"/>
                <w:b/>
                <w:bCs/>
                <w:sz w:val="24"/>
                <w:szCs w:val="24"/>
                <w:lang w:val="en-US"/>
              </w:rPr>
            </w:pPr>
          </w:p>
        </w:tc>
        <w:tc>
          <w:tcPr>
            <w:tcW w:w="1998" w:type="dxa"/>
          </w:tcPr>
          <w:p w14:paraId="646C4854" w14:textId="77777777" w:rsidR="004D3BD0" w:rsidRDefault="004D3BD0" w:rsidP="002053DB">
            <w:pPr>
              <w:jc w:val="center"/>
              <w:rPr>
                <w:rFonts w:ascii="Times New Roman" w:hAnsi="Times New Roman" w:cs="Times New Roman"/>
                <w:b/>
                <w:bCs/>
                <w:sz w:val="24"/>
                <w:szCs w:val="24"/>
                <w:lang w:val="en-US"/>
              </w:rPr>
            </w:pPr>
          </w:p>
        </w:tc>
        <w:tc>
          <w:tcPr>
            <w:tcW w:w="1998" w:type="dxa"/>
          </w:tcPr>
          <w:p w14:paraId="291FA8FE" w14:textId="77777777" w:rsidR="004D3BD0" w:rsidRDefault="004D3BD0" w:rsidP="002053DB">
            <w:pPr>
              <w:jc w:val="center"/>
              <w:rPr>
                <w:rFonts w:ascii="Times New Roman" w:hAnsi="Times New Roman" w:cs="Times New Roman"/>
                <w:b/>
                <w:bCs/>
                <w:sz w:val="24"/>
                <w:szCs w:val="24"/>
                <w:lang w:val="en-US"/>
              </w:rPr>
            </w:pPr>
          </w:p>
        </w:tc>
      </w:tr>
    </w:tbl>
    <w:p w14:paraId="28D38019" w14:textId="77777777" w:rsidR="004D3BD0" w:rsidRDefault="004D3BD0" w:rsidP="004D3BD0">
      <w:pPr>
        <w:pStyle w:val="ListParagraph"/>
        <w:ind w:left="1080"/>
        <w:rPr>
          <w:rFonts w:ascii="Times New Roman" w:hAnsi="Times New Roman" w:cs="Times New Roman"/>
          <w:b/>
          <w:bCs/>
          <w:sz w:val="24"/>
          <w:szCs w:val="24"/>
          <w:lang w:val="en-US"/>
        </w:rPr>
      </w:pPr>
    </w:p>
    <w:p w14:paraId="3F394D4B" w14:textId="63E0ADDD" w:rsidR="009D2C88" w:rsidRDefault="009D2C88" w:rsidP="004D3BD0">
      <w:pPr>
        <w:pStyle w:val="ListParagraph"/>
        <w:ind w:left="1080"/>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04D4C68" w14:textId="4FE86B0A" w:rsidR="009D2C88" w:rsidRDefault="009D2C88" w:rsidP="009D2C88">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4.1.2 E-R Diagram</w:t>
      </w:r>
    </w:p>
    <w:p w14:paraId="33F8191E" w14:textId="583E4E9D" w:rsidR="009D2C88" w:rsidRDefault="009D2C88" w:rsidP="009D2C88">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40BEA7B7" wp14:editId="066E8057">
            <wp:extent cx="5972175" cy="449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2175" cy="4495800"/>
                    </a:xfrm>
                    <a:prstGeom prst="rect">
                      <a:avLst/>
                    </a:prstGeom>
                    <a:noFill/>
                    <a:ln>
                      <a:noFill/>
                    </a:ln>
                  </pic:spPr>
                </pic:pic>
              </a:graphicData>
            </a:graphic>
          </wp:inline>
        </w:drawing>
      </w:r>
    </w:p>
    <w:p w14:paraId="3D7AEFC6" w14:textId="2FCCA868" w:rsidR="00FC13F3" w:rsidRDefault="00FC13F3" w:rsidP="00FC13F3">
      <w:pPr>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r w:rsidRPr="00FC13F3">
        <w:rPr>
          <w:rFonts w:ascii="Times New Roman" w:hAnsi="Times New Roman" w:cs="Times New Roman"/>
          <w:b/>
          <w:bCs/>
          <w:sz w:val="24"/>
          <w:szCs w:val="24"/>
          <w:lang w:val="en-US"/>
        </w:rPr>
        <w:t xml:space="preserve">ER </w:t>
      </w:r>
      <w:r w:rsidRPr="00FC13F3">
        <w:rPr>
          <w:rFonts w:ascii="Times New Roman" w:hAnsi="Times New Roman" w:cs="Times New Roman"/>
          <w:b/>
          <w:bCs/>
          <w:sz w:val="24"/>
          <w:szCs w:val="24"/>
        </w:rPr>
        <w:t>(Entity Relationship) Diagram</w:t>
      </w:r>
      <w:r>
        <w:rPr>
          <w:rFonts w:ascii="Times New Roman" w:hAnsi="Times New Roman" w:cs="Times New Roman"/>
          <w:b/>
          <w:bCs/>
          <w:sz w:val="24"/>
          <w:szCs w:val="24"/>
        </w:rPr>
        <w:br w:type="page"/>
      </w:r>
    </w:p>
    <w:p w14:paraId="07449C39" w14:textId="0857ED58" w:rsidR="00FC13F3" w:rsidRPr="00FC13F3" w:rsidRDefault="00FC13F3" w:rsidP="00FC13F3">
      <w:pPr>
        <w:pStyle w:val="ListParagraph"/>
        <w:numPr>
          <w:ilvl w:val="1"/>
          <w:numId w:val="5"/>
        </w:numPr>
        <w:spacing w:after="0"/>
        <w:rPr>
          <w:rFonts w:ascii="Times New Roman" w:hAnsi="Times New Roman" w:cs="Times New Roman"/>
          <w:b/>
          <w:bCs/>
          <w:sz w:val="24"/>
          <w:szCs w:val="24"/>
        </w:rPr>
      </w:pPr>
      <w:r w:rsidRPr="00FC13F3">
        <w:rPr>
          <w:rFonts w:ascii="Times New Roman" w:hAnsi="Times New Roman" w:cs="Times New Roman"/>
          <w:b/>
          <w:bCs/>
          <w:sz w:val="24"/>
          <w:szCs w:val="24"/>
        </w:rPr>
        <w:lastRenderedPageBreak/>
        <w:t xml:space="preserve">Behavioural </w:t>
      </w:r>
      <w:proofErr w:type="spellStart"/>
      <w:r w:rsidRPr="00FC13F3">
        <w:rPr>
          <w:rFonts w:ascii="Times New Roman" w:hAnsi="Times New Roman" w:cs="Times New Roman"/>
          <w:b/>
          <w:bCs/>
          <w:sz w:val="24"/>
          <w:szCs w:val="24"/>
        </w:rPr>
        <w:t>Modeling</w:t>
      </w:r>
      <w:proofErr w:type="spellEnd"/>
    </w:p>
    <w:p w14:paraId="29BE65E6" w14:textId="77777777" w:rsidR="00FC13F3" w:rsidRPr="00FC13F3" w:rsidRDefault="00FC13F3" w:rsidP="00FC13F3">
      <w:pPr>
        <w:pStyle w:val="ListParagraph"/>
        <w:spacing w:after="0"/>
        <w:ind w:left="840"/>
        <w:rPr>
          <w:rFonts w:ascii="Times New Roman" w:hAnsi="Times New Roman" w:cs="Times New Roman"/>
          <w:b/>
          <w:bCs/>
          <w:sz w:val="24"/>
          <w:szCs w:val="24"/>
        </w:rPr>
      </w:pPr>
    </w:p>
    <w:p w14:paraId="6E29FA5D" w14:textId="00D62848" w:rsidR="00FC13F3" w:rsidRDefault="00FC13F3" w:rsidP="00FC13F3">
      <w:pPr>
        <w:pStyle w:val="ListParagraph"/>
        <w:numPr>
          <w:ilvl w:val="2"/>
          <w:numId w:val="5"/>
        </w:numPr>
        <w:spacing w:after="0"/>
        <w:rPr>
          <w:rFonts w:ascii="Times New Roman" w:hAnsi="Times New Roman" w:cs="Times New Roman"/>
          <w:b/>
          <w:bCs/>
          <w:sz w:val="24"/>
          <w:szCs w:val="24"/>
        </w:rPr>
      </w:pPr>
      <w:r w:rsidRPr="00FC13F3">
        <w:rPr>
          <w:rFonts w:ascii="Times New Roman" w:hAnsi="Times New Roman" w:cs="Times New Roman"/>
          <w:b/>
          <w:bCs/>
          <w:sz w:val="24"/>
          <w:szCs w:val="24"/>
        </w:rPr>
        <w:t>Data Flow Diagram</w:t>
      </w:r>
    </w:p>
    <w:p w14:paraId="32D3F42D" w14:textId="1D4844E2" w:rsidR="00FC13F3" w:rsidRDefault="00FC13F3" w:rsidP="00FC13F3">
      <w:pPr>
        <w:pStyle w:val="ListParagraph"/>
        <w:spacing w:after="0"/>
        <w:ind w:left="1440"/>
        <w:rPr>
          <w:rFonts w:ascii="Times New Roman" w:hAnsi="Times New Roman" w:cs="Times New Roman"/>
          <w:b/>
          <w:bCs/>
          <w:sz w:val="24"/>
          <w:szCs w:val="24"/>
        </w:rPr>
      </w:pPr>
    </w:p>
    <w:p w14:paraId="68A501F0" w14:textId="4E8FA097" w:rsidR="008E769A" w:rsidRPr="008E769A" w:rsidRDefault="008E769A" w:rsidP="008E769A">
      <w:r w:rsidRPr="008E769A">
        <w:t xml:space="preserve">A data flow diagram (DFD) is a graphical representation of the </w:t>
      </w:r>
      <w:r>
        <w:t>“</w:t>
      </w:r>
      <w:r w:rsidRPr="008E769A">
        <w:t>flow of data</w:t>
      </w:r>
      <w:r w:rsidR="006F0FC9">
        <w:t>”</w:t>
      </w:r>
      <w:r w:rsidRPr="008E769A">
        <w:t xml:space="preserve"> through an information system, mode</w:t>
      </w:r>
      <w:r w:rsidR="00AE2E67">
        <w:t>l</w:t>
      </w:r>
      <w:r w:rsidRPr="008E769A">
        <w:t>ling its process aspects. A DFD is often used as a preliminary step to create an overview of the system without going into great detail, which can later be elaborated. DFDs can also be used for the visualization of data processing (structured design).</w:t>
      </w:r>
    </w:p>
    <w:p w14:paraId="596575E5" w14:textId="1C2703BE" w:rsidR="004D3BD0" w:rsidRDefault="00FC13F3" w:rsidP="00FC13F3">
      <w:pPr>
        <w:pStyle w:val="ListParagraph"/>
        <w:numPr>
          <w:ilvl w:val="3"/>
          <w:numId w:val="5"/>
        </w:numPr>
        <w:spacing w:after="0"/>
        <w:rPr>
          <w:rFonts w:ascii="Times New Roman" w:hAnsi="Times New Roman" w:cs="Times New Roman"/>
          <w:b/>
          <w:bCs/>
          <w:sz w:val="24"/>
          <w:szCs w:val="24"/>
        </w:rPr>
      </w:pPr>
      <w:r w:rsidRPr="00FC13F3">
        <w:rPr>
          <w:rFonts w:ascii="Times New Roman" w:hAnsi="Times New Roman" w:cs="Times New Roman"/>
          <w:b/>
          <w:bCs/>
          <w:sz w:val="24"/>
          <w:szCs w:val="24"/>
        </w:rPr>
        <w:t>Context Level Diagram (Level 0)</w:t>
      </w:r>
    </w:p>
    <w:p w14:paraId="1FC7435A" w14:textId="77777777" w:rsidR="001D71FF" w:rsidRPr="001D71FF" w:rsidRDefault="001D71FF" w:rsidP="001D71FF">
      <w:pPr>
        <w:spacing w:after="0"/>
        <w:rPr>
          <w:rFonts w:ascii="Times New Roman" w:hAnsi="Times New Roman" w:cs="Times New Roman"/>
          <w:b/>
          <w:bCs/>
          <w:sz w:val="24"/>
          <w:szCs w:val="24"/>
        </w:rPr>
      </w:pPr>
    </w:p>
    <w:p w14:paraId="17A39284" w14:textId="3FCF3C11" w:rsidR="001D71FF" w:rsidRDefault="001D71FF" w:rsidP="001D71FF">
      <w:pPr>
        <w:spacing w:after="0"/>
        <w:rPr>
          <w:rFonts w:ascii="Times New Roman" w:hAnsi="Times New Roman" w:cs="Times New Roman"/>
          <w:b/>
          <w:bCs/>
          <w:sz w:val="24"/>
          <w:szCs w:val="24"/>
        </w:rPr>
      </w:pPr>
      <w:r>
        <w:rPr>
          <w:rFonts w:ascii="Times New Roman" w:hAnsi="Times New Roman" w:cs="Times New Roman"/>
          <w:b/>
          <w:bCs/>
          <w:sz w:val="24"/>
          <w:szCs w:val="24"/>
        </w:rPr>
        <w:br w:type="page"/>
      </w:r>
    </w:p>
    <w:p w14:paraId="0C403E02" w14:textId="77777777" w:rsidR="001D71FF" w:rsidRPr="001D71FF" w:rsidRDefault="001D71FF" w:rsidP="001D71FF">
      <w:pPr>
        <w:spacing w:after="0"/>
        <w:rPr>
          <w:rFonts w:ascii="Times New Roman" w:hAnsi="Times New Roman" w:cs="Times New Roman"/>
          <w:b/>
          <w:bCs/>
          <w:sz w:val="24"/>
          <w:szCs w:val="24"/>
        </w:rPr>
      </w:pPr>
    </w:p>
    <w:p w14:paraId="02CC59D9" w14:textId="48771F70" w:rsidR="00FC13F3" w:rsidRDefault="00FC13F3" w:rsidP="00FC13F3">
      <w:pPr>
        <w:pStyle w:val="ListParagraph"/>
        <w:numPr>
          <w:ilvl w:val="3"/>
          <w:numId w:val="5"/>
        </w:numPr>
        <w:spacing w:after="0"/>
        <w:rPr>
          <w:rFonts w:ascii="Times New Roman" w:hAnsi="Times New Roman" w:cs="Times New Roman"/>
          <w:b/>
          <w:bCs/>
          <w:sz w:val="24"/>
          <w:szCs w:val="24"/>
        </w:rPr>
      </w:pPr>
      <w:r>
        <w:rPr>
          <w:rFonts w:ascii="Times New Roman" w:hAnsi="Times New Roman" w:cs="Times New Roman"/>
          <w:b/>
          <w:bCs/>
          <w:sz w:val="24"/>
          <w:szCs w:val="24"/>
        </w:rPr>
        <w:t>DFD</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 xml:space="preserve"> Level</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1</w:t>
      </w:r>
    </w:p>
    <w:p w14:paraId="1CFDDD23" w14:textId="52194C33" w:rsidR="001D71FF" w:rsidRPr="001D71FF" w:rsidRDefault="001D71FF" w:rsidP="001D71FF">
      <w:pPr>
        <w:spacing w:after="0"/>
        <w:rPr>
          <w:rFonts w:ascii="Times New Roman" w:hAnsi="Times New Roman" w:cs="Times New Roman"/>
          <w:b/>
          <w:bCs/>
          <w:sz w:val="24"/>
          <w:szCs w:val="24"/>
        </w:rPr>
      </w:pPr>
    </w:p>
    <w:p w14:paraId="2F8D1B1E" w14:textId="28F7C996" w:rsidR="001D71FF" w:rsidRDefault="001D71FF" w:rsidP="001D71FF">
      <w:pPr>
        <w:pStyle w:val="ListParagraph"/>
        <w:spacing w:after="0"/>
        <w:ind w:left="1800"/>
        <w:rPr>
          <w:rFonts w:ascii="Times New Roman" w:hAnsi="Times New Roman" w:cs="Times New Roman"/>
          <w:b/>
          <w:bCs/>
          <w:sz w:val="24"/>
          <w:szCs w:val="24"/>
        </w:rPr>
      </w:pPr>
      <w:r>
        <w:rPr>
          <w:rFonts w:ascii="Times New Roman" w:hAnsi="Times New Roman" w:cs="Times New Roman"/>
          <w:b/>
          <w:bCs/>
          <w:sz w:val="24"/>
          <w:szCs w:val="24"/>
        </w:rPr>
        <w:br w:type="page"/>
      </w:r>
    </w:p>
    <w:p w14:paraId="3290C563" w14:textId="6ACC0167" w:rsidR="00FC13F3" w:rsidRDefault="00FC13F3" w:rsidP="00FC13F3">
      <w:pPr>
        <w:pStyle w:val="ListParagraph"/>
        <w:numPr>
          <w:ilvl w:val="3"/>
          <w:numId w:val="5"/>
        </w:numPr>
        <w:spacing w:after="0"/>
        <w:rPr>
          <w:rFonts w:ascii="Times New Roman" w:hAnsi="Times New Roman" w:cs="Times New Roman"/>
          <w:b/>
          <w:bCs/>
          <w:sz w:val="24"/>
          <w:szCs w:val="24"/>
        </w:rPr>
      </w:pPr>
      <w:r>
        <w:rPr>
          <w:rFonts w:ascii="Times New Roman" w:hAnsi="Times New Roman" w:cs="Times New Roman"/>
          <w:b/>
          <w:bCs/>
          <w:sz w:val="24"/>
          <w:szCs w:val="24"/>
        </w:rPr>
        <w:lastRenderedPageBreak/>
        <w:t>DFD</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 xml:space="preserve"> Level</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2</w:t>
      </w:r>
    </w:p>
    <w:p w14:paraId="2F5EAF53" w14:textId="77777777" w:rsidR="001D71FF" w:rsidRPr="001D71FF" w:rsidRDefault="001D71FF" w:rsidP="001D71FF">
      <w:pPr>
        <w:spacing w:after="0"/>
        <w:rPr>
          <w:rFonts w:ascii="Times New Roman" w:hAnsi="Times New Roman" w:cs="Times New Roman"/>
          <w:b/>
          <w:bCs/>
          <w:sz w:val="24"/>
          <w:szCs w:val="24"/>
        </w:rPr>
      </w:pPr>
    </w:p>
    <w:sectPr w:rsidR="001D71FF" w:rsidRPr="001D71FF" w:rsidSect="009D2C88">
      <w:headerReference w:type="default" r:id="rId8"/>
      <w:footerReference w:type="default" r:id="rId9"/>
      <w:pgSz w:w="11906" w:h="16838"/>
      <w:pgMar w:top="851" w:right="1247" w:bottom="851" w:left="124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7AA3B" w14:textId="77777777" w:rsidR="009826C0" w:rsidRDefault="009826C0" w:rsidP="009D2C88">
      <w:pPr>
        <w:spacing w:after="0" w:line="240" w:lineRule="auto"/>
      </w:pPr>
      <w:r>
        <w:separator/>
      </w:r>
    </w:p>
  </w:endnote>
  <w:endnote w:type="continuationSeparator" w:id="0">
    <w:p w14:paraId="4E115E94" w14:textId="77777777" w:rsidR="009826C0" w:rsidRDefault="009826C0" w:rsidP="009D2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3649F" w14:textId="107943F0" w:rsidR="009D2C88" w:rsidRDefault="009D2C88">
    <w:pPr>
      <w:pStyle w:val="Footer"/>
    </w:pPr>
  </w:p>
  <w:p w14:paraId="17300616" w14:textId="286640CD" w:rsidR="009D2C88" w:rsidRDefault="009D2C88">
    <w:pPr>
      <w:pStyle w:val="Footer"/>
    </w:pPr>
  </w:p>
  <w:p w14:paraId="75D0C4E6" w14:textId="6E0AA373" w:rsidR="009D2C88" w:rsidRDefault="009D2C88">
    <w:pPr>
      <w:pStyle w:val="Footer"/>
    </w:pPr>
    <w:r>
      <w:fldChar w:fldCharType="begin"/>
    </w:r>
    <w:r>
      <w:instrText xml:space="preserve"> PAGE   \* MERGEFORMAT </w:instrText>
    </w:r>
    <w:r>
      <w:fldChar w:fldCharType="separate"/>
    </w:r>
    <w:r>
      <w:t>1</w:t>
    </w:r>
    <w:r>
      <w:rPr>
        <w:b/>
        <w:bCs/>
        <w:noProof/>
      </w:rPr>
      <w:fldChar w:fldCharType="end"/>
    </w:r>
    <w:r>
      <w:rPr>
        <w:b/>
        <w:bCs/>
      </w:rPr>
      <w:t xml:space="preserve"> </w:t>
    </w:r>
    <w:r>
      <w:t>|</w:t>
    </w:r>
    <w:r>
      <w:rPr>
        <w:b/>
        <w:bCs/>
      </w:rPr>
      <w:t xml:space="preserve"> </w:t>
    </w:r>
    <w:r>
      <w:rPr>
        <w:color w:val="7F7F7F" w:themeColor="background1" w:themeShade="7F"/>
        <w:spacing w:val="60"/>
      </w:rPr>
      <w:t>Page</w:t>
    </w:r>
    <w:r>
      <w:rPr>
        <w:color w:val="7F7F7F" w:themeColor="background1" w:themeShade="7F"/>
        <w:spacing w:val="60"/>
      </w:rPr>
      <w:ptab w:relativeTo="margin" w:alignment="right" w:leader="none"/>
    </w:r>
    <w:r>
      <w:rPr>
        <w:color w:val="7F7F7F" w:themeColor="background1" w:themeShade="7F"/>
        <w:spacing w:val="60"/>
      </w:rPr>
      <w:t xml:space="preserve"> A.V. Parekh Technical Institu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576F7" w14:textId="77777777" w:rsidR="009826C0" w:rsidRDefault="009826C0" w:rsidP="009D2C88">
      <w:pPr>
        <w:spacing w:after="0" w:line="240" w:lineRule="auto"/>
      </w:pPr>
      <w:r>
        <w:separator/>
      </w:r>
    </w:p>
  </w:footnote>
  <w:footnote w:type="continuationSeparator" w:id="0">
    <w:p w14:paraId="6F81932B" w14:textId="77777777" w:rsidR="009826C0" w:rsidRDefault="009826C0" w:rsidP="009D2C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1AD19" w14:textId="77777777" w:rsidR="009D2C88" w:rsidRDefault="009D2C88" w:rsidP="009D2C88">
    <w:pPr>
      <w:pStyle w:val="Header"/>
    </w:pPr>
    <w:r>
      <w:t>186020307514,16,25,59</w:t>
    </w:r>
    <w:r>
      <w:ptab w:relativeTo="margin" w:alignment="right" w:leader="none"/>
    </w:r>
    <w:r>
      <w:t xml:space="preserve"> Chatbot For Education</w:t>
    </w:r>
  </w:p>
  <w:p w14:paraId="04050081" w14:textId="6E06B90F" w:rsidR="009D2C88" w:rsidRDefault="009D2C88">
    <w:pPr>
      <w:pStyle w:val="Header"/>
    </w:pPr>
  </w:p>
  <w:p w14:paraId="12F65DCD" w14:textId="77777777" w:rsidR="009D2C88" w:rsidRDefault="009D2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01FF2"/>
    <w:multiLevelType w:val="hybridMultilevel"/>
    <w:tmpl w:val="D6ECBEF4"/>
    <w:lvl w:ilvl="0" w:tplc="C3285E0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1995"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4FF1184A"/>
    <w:multiLevelType w:val="hybridMultilevel"/>
    <w:tmpl w:val="1EAE75C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MztDQzNDczMrRQ0lEKTi0uzszPAykwrQUA3GZ/iiwAAAA="/>
  </w:docVars>
  <w:rsids>
    <w:rsidRoot w:val="00B410BB"/>
    <w:rsid w:val="000A383C"/>
    <w:rsid w:val="001107C3"/>
    <w:rsid w:val="001D60AE"/>
    <w:rsid w:val="001D71FF"/>
    <w:rsid w:val="00223400"/>
    <w:rsid w:val="002A4C09"/>
    <w:rsid w:val="003F58B2"/>
    <w:rsid w:val="00474AA2"/>
    <w:rsid w:val="004D3BD0"/>
    <w:rsid w:val="00577382"/>
    <w:rsid w:val="00591466"/>
    <w:rsid w:val="006745BE"/>
    <w:rsid w:val="006F0FC9"/>
    <w:rsid w:val="00735F17"/>
    <w:rsid w:val="00810591"/>
    <w:rsid w:val="008E769A"/>
    <w:rsid w:val="008F177F"/>
    <w:rsid w:val="00917E7B"/>
    <w:rsid w:val="009826C0"/>
    <w:rsid w:val="009D15C3"/>
    <w:rsid w:val="009D2C88"/>
    <w:rsid w:val="00A26297"/>
    <w:rsid w:val="00A333C6"/>
    <w:rsid w:val="00A65B25"/>
    <w:rsid w:val="00AE2E67"/>
    <w:rsid w:val="00B410BB"/>
    <w:rsid w:val="00B9641E"/>
    <w:rsid w:val="00B97031"/>
    <w:rsid w:val="00BA0156"/>
    <w:rsid w:val="00D20B19"/>
    <w:rsid w:val="00DD3D23"/>
    <w:rsid w:val="00E65610"/>
    <w:rsid w:val="00E814B1"/>
    <w:rsid w:val="00E94D74"/>
    <w:rsid w:val="00F7206C"/>
    <w:rsid w:val="00FC13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0377"/>
  <w15:chartTrackingRefBased/>
  <w15:docId w15:val="{BEF0A529-8E27-4891-A46C-F7FB7D0A5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C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5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0156"/>
    <w:pPr>
      <w:ind w:left="720"/>
      <w:contextualSpacing/>
    </w:pPr>
  </w:style>
  <w:style w:type="paragraph" w:styleId="Header">
    <w:name w:val="header"/>
    <w:basedOn w:val="Normal"/>
    <w:link w:val="HeaderChar"/>
    <w:uiPriority w:val="99"/>
    <w:unhideWhenUsed/>
    <w:rsid w:val="009D2C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C88"/>
  </w:style>
  <w:style w:type="paragraph" w:styleId="Footer">
    <w:name w:val="footer"/>
    <w:basedOn w:val="Normal"/>
    <w:link w:val="FooterChar"/>
    <w:uiPriority w:val="99"/>
    <w:unhideWhenUsed/>
    <w:rsid w:val="009D2C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C88"/>
  </w:style>
  <w:style w:type="paragraph" w:styleId="NormalWeb">
    <w:name w:val="Normal (Web)"/>
    <w:basedOn w:val="Normal"/>
    <w:uiPriority w:val="99"/>
    <w:unhideWhenUsed/>
    <w:rsid w:val="008E769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E769A"/>
    <w:rPr>
      <w:b/>
      <w:bCs/>
    </w:rPr>
  </w:style>
  <w:style w:type="character" w:styleId="Hyperlink">
    <w:name w:val="Hyperlink"/>
    <w:basedOn w:val="DefaultParagraphFont"/>
    <w:uiPriority w:val="99"/>
    <w:unhideWhenUsed/>
    <w:rsid w:val="008E769A"/>
    <w:rPr>
      <w:color w:val="0563C1" w:themeColor="hyperlink"/>
      <w:u w:val="single"/>
    </w:rPr>
  </w:style>
  <w:style w:type="character" w:styleId="UnresolvedMention">
    <w:name w:val="Unresolved Mention"/>
    <w:basedOn w:val="DefaultParagraphFont"/>
    <w:uiPriority w:val="99"/>
    <w:semiHidden/>
    <w:unhideWhenUsed/>
    <w:rsid w:val="008E76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707710">
      <w:bodyDiv w:val="1"/>
      <w:marLeft w:val="0"/>
      <w:marRight w:val="0"/>
      <w:marTop w:val="0"/>
      <w:marBottom w:val="0"/>
      <w:divBdr>
        <w:top w:val="none" w:sz="0" w:space="0" w:color="auto"/>
        <w:left w:val="none" w:sz="0" w:space="0" w:color="auto"/>
        <w:bottom w:val="none" w:sz="0" w:space="0" w:color="auto"/>
        <w:right w:val="none" w:sz="0" w:space="0" w:color="auto"/>
      </w:divBdr>
    </w:div>
    <w:div w:id="1036352332">
      <w:bodyDiv w:val="1"/>
      <w:marLeft w:val="0"/>
      <w:marRight w:val="0"/>
      <w:marTop w:val="0"/>
      <w:marBottom w:val="0"/>
      <w:divBdr>
        <w:top w:val="none" w:sz="0" w:space="0" w:color="auto"/>
        <w:left w:val="none" w:sz="0" w:space="0" w:color="auto"/>
        <w:bottom w:val="none" w:sz="0" w:space="0" w:color="auto"/>
        <w:right w:val="none" w:sz="0" w:space="0" w:color="auto"/>
      </w:divBdr>
      <w:divsChild>
        <w:div w:id="2050176626">
          <w:marLeft w:val="0"/>
          <w:marRight w:val="0"/>
          <w:marTop w:val="0"/>
          <w:marBottom w:val="0"/>
          <w:divBdr>
            <w:top w:val="none" w:sz="0" w:space="0" w:color="auto"/>
            <w:left w:val="none" w:sz="0" w:space="0" w:color="auto"/>
            <w:bottom w:val="none" w:sz="0" w:space="0" w:color="auto"/>
            <w:right w:val="none" w:sz="0" w:space="0" w:color="auto"/>
          </w:divBdr>
          <w:divsChild>
            <w:div w:id="15493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98802">
      <w:bodyDiv w:val="1"/>
      <w:marLeft w:val="0"/>
      <w:marRight w:val="0"/>
      <w:marTop w:val="0"/>
      <w:marBottom w:val="0"/>
      <w:divBdr>
        <w:top w:val="none" w:sz="0" w:space="0" w:color="auto"/>
        <w:left w:val="none" w:sz="0" w:space="0" w:color="auto"/>
        <w:bottom w:val="none" w:sz="0" w:space="0" w:color="auto"/>
        <w:right w:val="none" w:sz="0" w:space="0" w:color="auto"/>
      </w:divBdr>
    </w:div>
    <w:div w:id="1361051686">
      <w:bodyDiv w:val="1"/>
      <w:marLeft w:val="0"/>
      <w:marRight w:val="0"/>
      <w:marTop w:val="0"/>
      <w:marBottom w:val="0"/>
      <w:divBdr>
        <w:top w:val="none" w:sz="0" w:space="0" w:color="auto"/>
        <w:left w:val="none" w:sz="0" w:space="0" w:color="auto"/>
        <w:bottom w:val="none" w:sz="0" w:space="0" w:color="auto"/>
        <w:right w:val="none" w:sz="0" w:space="0" w:color="auto"/>
      </w:divBdr>
    </w:div>
    <w:div w:id="176888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7</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vi desai</dc:creator>
  <cp:keywords/>
  <dc:description/>
  <cp:lastModifiedBy>jagadbrijesh1501@gmail.com</cp:lastModifiedBy>
  <cp:revision>43</cp:revision>
  <dcterms:created xsi:type="dcterms:W3CDTF">2020-09-15T15:24:00Z</dcterms:created>
  <dcterms:modified xsi:type="dcterms:W3CDTF">2020-10-09T07:15:00Z</dcterms:modified>
</cp:coreProperties>
</file>